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12.md</w:t>
      </w:r>
    </w:p>
    <w:p>
      <w:pPr>
        <w:pStyle w:val="Heading1"/>
      </w:pPr>
      <w:bookmarkStart w:id="21" w:name="kapitel.-kooperation"/>
      <w:r>
        <w:t xml:space="preserve">Kapitel. Kooperation</w:t>
      </w:r>
      <w:bookmarkEnd w:id="21"/>
    </w:p>
    <w:p>
      <w:pPr>
        <w:pStyle w:val="Heading2"/>
      </w:pPr>
      <w:bookmarkStart w:id="22" w:name="doppelter-ursprung-der-manufaktur"/>
      <w:r>
        <w:t xml:space="preserve">1. Doppelter Ursprung der Manufaktur</w:t>
      </w:r>
      <w:bookmarkEnd w:id="22"/>
    </w:p>
    <w:p>
      <w:pPr>
        <w:pStyle w:val="FirstParagraph"/>
      </w:pPr>
      <w:r>
        <w:t xml:space="preserve">&lt;356&gt; Die auf Teilung der Arbeit beruhende Kooperation schafft sich ihre klassische Gestalt in der Manufaktur. Als charakteristische Form des kapitalistischen Produktionsprozesses herrscht sie vor während der eigentlichen Manufakturperiode, die, rauh angeschlagen, von Mitte des 16. Jahrhunderts bis zum letzten Drittel des achtzehnten währt.</w:t>
      </w:r>
    </w:p>
    <w:p>
      <w:pPr>
        <w:pStyle w:val="Heading3"/>
      </w:pPr>
      <w:bookmarkStart w:id="23" w:name="die-manufaktur-entspringt-auf-doppelte-weise."/>
      <w:r>
        <w:t xml:space="preserve">Die Manufaktur entspringt auf doppelte Weise.</w:t>
      </w:r>
      <w:bookmarkEnd w:id="23"/>
    </w:p>
    <w:p>
      <w:pPr>
        <w:pStyle w:val="FirstParagraph"/>
      </w:pPr>
      <w:r>
        <w:t xml:space="preserve">Entweder werden Arbeiter von verschiedenartigen, selbständigen Handwerken, durch deren Hände ein Produkt bis zu seiner letzten Reife laufen muß, in eine Werkstatt unter dem Kommando desselben Kapitalisten vereinigt. Z.B. eine Kutsche war das Gesamtprodukt der Arbeiten einer großen Anzahl unabhängiger Handwerker, wie Stellmacher, Sattler, Schneider, Schlosser, Gürtler, Drechsler, Posamentierer, Glaser, Maler, Lackierer, Vergolder usw. Die Kutschenmanufaktur vereinigt alle diese verschiednen Handwerker in ein Arbeitshaus, wo sie einander gleichzeitig in die Hand arbeiten. Man kann eine Kutsche zwar nicht vergolden, bevor sie gemacht ist. Werden aber viele Kutschen gleichzeitig gemacht, so kann ein Teil beständig vergoldet werden, während ein andrer Teil eine frühre Phase des Produktionsprozesses durchläuft. Soweit stehn wir noch auf dem Boden der einfachen Kooperation, die ihr Material an Menschen und Dingen vorfindet. Indes tritt sehr bald eine wesentliche Veränderung ein. Der Schneider, Schlosser, Gürtler usw., der nur im Kutschenmachen beschäftigt ist, verliert nach und nach mit der Gewohnheit auch die Fähigkeit, sein altes Handwerk in seiner ganzen Ausdehnung zu betreiben. Andrerseits erhält sein vereinseitigtes Tun jetzt die zweckmäßigste Form für die verengte Wirkungssphäre. Ursprünglich erschien die Kutschenmanufaktur als eine Kombination selbständiger Handwerke. Sie wird allmählich Teilung der &lt;357&gt; Kutschenproduktion in ihre verschiednen Sonderoperationen, wovon jede einzelne zur ausschließlichen Funktion eines Arbeiters kristallisiert und deren Gesamtheit vom Verein dieser Teilarbeiter verrichtet wird. Ebenso entstand die Tuchmanufaktur und eine ganze Reihe andrer Manufakturen aus der Kombination verschiedner Handwerke unter Kommando desselben Kapitals.(26)</w:t>
      </w:r>
    </w:p>
    <w:p>
      <w:pPr>
        <w:pStyle w:val="BodyText"/>
      </w:pPr>
      <w:r>
        <w:t xml:space="preserve">Die Manufaktur entspringt aber auch auf entgegengesetztem Wege. Es werden viele Handwerker, die dasselbe oder Gleichartiges tun, z.B. Papier oder Typen oder Nadeln machen, von demselben Kapital gleichzeitig in derselben Werkstatt beschäftigt. Es ist dies Kooperation in der einfachsten Form. Jeder dieser Handwerker (vielleicht mit einem oder zwei Gesellen) macht die ganze Ware und vollbringt also die verschiednen, zu ihrer Herstellung erheischten Operationen der Reihe nach. Er arbeitet in seiner alten handwerksmäßigen Weise fort. Indes veranlassen bald äußere Umstände, die Konzentration der Arbeiter in demselben Raum und die Gleichzeitigkeit ihrer Arbeiten anders zu vernutzen. Es soll z.B. ein größeres Quantum fertiger Ware in einer bestimmten Zeitfrist geliefert werden. Die Arbeit wird daher verteilt. Statt die verschiednen Operationen von demselben Handwerker in einer zeitlichen Reihenfolge verrichten zu lassen, werden sie voneinander losgelöst, isoliert, räumlich nebeneinander gestellt, jede derselben einem andren Handwerker zugewiesen und alle zusammen von den Kooperierenden gleichzeitig ausgeführt. Diese zufällige Verteilung wiederholt sich, zeigt ihre eigentümlichen Vorteile und verknöchert nach und nach zur systematischen Teilung der Arbeit. Aus dem indivi- &lt;358&gt; duellen Produkt eines selbständigen Handwerkers, der vielerlei tut, verwandelt sich die Ware in das gesellschaftliche Produkt eines Vereins von Handwerkern, von denen jeder fortwährend nur eine und dieselbe Teiloperation verrichtet. Dieselben Operationen, die ineinander flossen als sukzessive Verrichtungen des deutschen zünftigen Papiermachers, verselbständigten sich in der holländischen Papiermanufaktur zu nebeneinander laufenden Teiloperationen vieler kooperierenden Arbeiter. Der zünftige Nadler von Nürnberg bildet das Grundelement der englischen Nadelmanufaktur. Während aber jener eine Nadler eine Reihe von vielleicht 20 Operationen nacheinander durchlief, verrichteten hier bald 20 Nadler nebeneinander, jeder nur eine der 20 Operationen, die infolge von Erfahrungen noch viel weiter gespaltet, isoliert und zu ausschließlichen Funktionen einzelner Arbeiter verselbständigt wurden.</w:t>
      </w:r>
    </w:p>
    <w:p>
      <w:pPr>
        <w:pStyle w:val="BodyText"/>
      </w:pPr>
      <w:r>
        <w:t xml:space="preserve">Die Ursprungsweise der Manufaktur, ihre Herausbildung aus dem Handwerk ist also zwieschlächtig. Einerseits geht sie von der Kombination verschiedenartiger, selbständiger Handwerke aus, die bis zu dem Punkt verunselbständigt und vereinseitigt werden, wo sie nur noch einander ergänzende Teiloperationen im Produktionsprozeß einer und derselben Ware bilden. Andrerseits geht sie von der Kooperation gleichartiger Handwerker aus, zersetzt dasselbe individuelle Handwerk in seine verschiednen besondren Operationen und isoliert und verselbständigt diese bis zu dem Punkt, wo jede derselben zur ausschließlichen Funktion eines besondren Arbeiters wird. Einerseits führt daher die Manufaktur Teilung der Arbeit in einen Produktionsprozeß ein oder entwickelt sie weiter, andrerseits kombiniert sie früher geschiedne Handwerke. Welches aber immer ihr besondrer Ausgangspunkt, ihre Schlußgestalt ist dieselbe - ein Produktionsmechanismus, dessen Organe Menschen sind.</w:t>
      </w:r>
    </w:p>
    <w:p>
      <w:pPr>
        <w:pStyle w:val="BodyText"/>
      </w:pPr>
      <w:r>
        <w:t xml:space="preserve">Zum richtigen Verständnis der Teilung der Arbeit in der Manufaktur ist es wesentlich, folgende Punkte festzuhalten: Zunächst fällt die Analyse des Produktionsprozesses in seine besondren Phasen hier ganz und gar zusammen mit der Zersetzung einer handwerksmäßigen Tätigkeit in ihre verschiednen Teiloperationen. Zusammengesetzt oder einfach, die Verrichtung bleibt handwerksmäßig und daher abhängig von Kraft, Geschick, Schnelle, Sicherheit des Einzelarbeiters in Handhabung seines Instruments. Das Handwerk bleibt die Basis. Diese enge technische Basis schließt wirklich wissenschaftliche Analyse des Produktionsprozesses aus, da jeder Teilprozeß, den das Produkt durchmacht, als handwerksmäßige Teilarbeit ausführbar sein muß. Eben weil das handwerksmäßige Geschick so die Grundlage des Produktionsprozesses bleibt, wird jeder Arbeiter ausschließ- &lt;359&gt; lich einer Teilfunktion angeeignet und seine Arbeitskraft in das lebenslängliche Organ dieser Teilfunktion verwandelt. Endlich ist diese Teilung der Arbeit eine besondre Art der Kooperation, und manche ihrer Vorteile entspringen aus dem allgemeinen Wesen, nicht aus dieser besondren Form der Kooperation.</w:t>
      </w:r>
    </w:p>
    <w:p>
      <w:pPr>
        <w:pStyle w:val="Heading2"/>
      </w:pPr>
      <w:bookmarkStart w:id="24" w:name="der-teilarbeiter-und-sein-werkzeug"/>
      <w:r>
        <w:t xml:space="preserve">2. Der Teilarbeiter und sein Werkzeug</w:t>
      </w:r>
      <w:bookmarkEnd w:id="24"/>
    </w:p>
    <w:p>
      <w:pPr>
        <w:pStyle w:val="FirstParagraph"/>
      </w:pPr>
      <w:r>
        <w:t xml:space="preserve">Gehn wir nun näher auf das einzelne ein, so ist zunächst klar, daß ein Arbeiter, der lebenslang eine und dieselbe einfache Operation verrichtet, seinen ganzen Körper in ihr automatisch einseitiges Organ verwandelt und daher weniger Zeit dazu verbraucht als der Handwerker, der eine ganze Reihe von Operationen abwechselnd ausführt. Der kombinierte Gesamtarbeiter, der den lebendigen Mechanismus der Manufaktur bildet, besteht aber aus lauter solchen einseitigen Teilarbeitern. Im Vergleich zum selbständigen Handwerk wird daher mehr in weniger Zeit produziert oder die Produktivkraft der Arbeiter gesteigert.(27) Auch vervollkommnet sich die Methode der Teilarbeit, nachdem sie zur ausschließlichen Funktion einer Person verselbständigt ist. Die stete Wiederholung desselben beschränkten Tuns und die Konzentration der Aufmerksamkeit auf dieses Beschränkte lehren erfahrungsmäßig den bezweckten Nutzeffekt mit geringstem Kraftaufwand erreichen. Da aber immer verschiedne Arbeitergenerationen gleichzeitig zusammenleben und in denselben Manufakturen zusammenwirken, befestigen, häufen und übertragen sich bald die so gewonnenen technischen Kunstgriffe.(28)</w:t>
      </w:r>
    </w:p>
    <w:p>
      <w:pPr>
        <w:pStyle w:val="BodyText"/>
      </w:pPr>
      <w:r>
        <w:t xml:space="preserve">Die Manufaktur produziert in der Tat die Virtuosität des Detailarbeiters, indem sie die naturwüchsige Sonderung der Gewerbe, die sie in der Gesellschaft vorfand, im Innern der Werkstatt reproduziert und systematisch zum Extrem treibt. Andrerseits entspricht ihre Verwandlung der Teilarbeit in den Lebensberuf eines Menschen dem Trieb früherer Gesellschaften, die Gewerbe erblich zu machen, sie in Kasten zu versteinern oder in Zünfte zu verknöchern, falls bestimmte historische &lt;360&gt; Bedingungen dem Kastenwesen widersprechende Variabilität des Individuums erzeugen. Kasten und Zünfte entspringen aus demselben Naturgesetz, welches die Sonderung von Pflanzen und Tieren in Arten und Unterarten regelt, nur daß auf einem gewissen Entwicklungsgrad die Erblichkeit der Kasten oder die Ausschließlichkeit der Zünfte als gesellschaftliches Gesetz dekretiert wird.(29)</w:t>
      </w:r>
    </w:p>
    <w:p>
      <w:pPr>
        <w:pStyle w:val="BodyText"/>
      </w:pPr>
      <w:r>
        <w:t xml:space="preserve">“</w:t>
      </w:r>
      <w:r>
        <w:t xml:space="preserve">Die Musline von Dakka sind an Feinheit, die Kattune und andre Zeuge von Koromandel an Pracht und Dauerhaftigkeit der Farben niemals übertroffen worden. Und dennoch werden sie produziert ohne Kapital, Maschinerie, Teilung der Arbeit oder irgendeins der andren Mittel, die der Fabrikation in Europa so viele Vorteile bieten. Der Weber ist ein vereinzeltes Individuum, der das Gewebe auf Bestellung eines Kunden verfertigt und mit einem Webstuhl von der einfachsten Konstruktion, manchmal nur bestehend aus hölzernen, roh zusammengefügten Stangen. Er besitzt nicht einmal einen Apparat zum Aufziehn der Kette, der Webstuhl muß daher in seiner ganzen Länge ausgestreckt bleiben und wird so unförmlich und weit, daß er keinen Raum findet in der Hütte des Produzenten, der seine Arbeit daher in freier Luft verrichten muß, wo sie durch jede Wetterändrung unterbrochen wird.</w:t>
      </w:r>
      <w:r>
        <w:t xml:space="preserve">”</w:t>
      </w:r>
      <w:r>
        <w:t xml:space="preserve">(30)</w:t>
      </w:r>
    </w:p>
    <w:p>
      <w:pPr>
        <w:pStyle w:val="BodyText"/>
      </w:pPr>
      <w:r>
        <w:t xml:space="preserve">Es ist nur das von Generation auf Generation gehäufte und von Vater auf Sohn vererbte Sondergeschick, das dem Hindu wie der Spinne diese Virtuosität verleiht. Und dennoch verrichtet ein solcher indischer Weber sehr komplizierte Arbeit, verglichen mit der Mehrzahl der Manufakturarbeiter.</w:t>
      </w:r>
    </w:p>
    <w:p>
      <w:pPr>
        <w:pStyle w:val="BodyText"/>
      </w:pPr>
      <w:r>
        <w:t xml:space="preserve">Ein Handwerker, der die verschiednen Teilprozesse in der Produktion eines Machwerks nacheinander ausführt, muß bald den Platz, bald die Instrumente wechseln. Der Übergang von einer Operation zur andren &lt;361&gt; unterbricht den Fluß seiner Arbeit und bildet gewissermaßen Poren in seinem Arbeitstag. Diese Poren verdichten sich, sobald er den ganzen Tag eine und dieselbe Operation kontinuierlich verrichtet, oder sie verschwinden in dem Maße, wie der Wechsel seiner Operation abnimmt. Die gesteigerte Produktivität ist hier entweder der zunehmenden Ausgabe von Arbeitskraft in einem gegebnen Zeitraum geschuldet, also wachsender Intensität der Arbeit oder einer Abnahme des unproduktiven Verzehrs von Arbeitskraft. Der Überschuß von Kraftaufwand nämlich, den jeder Übergang aus der Ruhe in die Bewegung erheischt, kompensiert sich bei längrer Fortdauer der einmal erreichten Normalgeschwindigkeit. Andrerseits zerstört die Kontinuität gleichförmiger Arbeit die Spann- und Schwungkraft der Lebensgeister, die im Wechsel der Tätigkeit selbst ihre Erholung und ihren Reiz finden.</w:t>
      </w:r>
    </w:p>
    <w:p>
      <w:pPr>
        <w:pStyle w:val="BodyText"/>
      </w:pPr>
      <w:r>
        <w:t xml:space="preserve">Die Produktivität der Arbeit hängt nicht nur von der Virtuosität des Arbeiters ab, sondern auch von der Vollkommenheit seiner Werkzeuge. Werkzeuge derselben Art, wie Schneider-, Bohr-, Stoß-, Schlaginstrumente usw., werden in verschiednen Arbeitsprozessen gebraucht, und in demselben Arbeitsprozeß dient dasselbe Instrument zu verschiednen Verrichtungen. Sobald jedoch die verschiednen Operationen eines Arbeitsprozesses voneinander losgelöst sind und jede Teiloperation in der Hand des Teilarbeiters eine möglichst entsprechende und daher ausschließliche Form gewinnt, werden Verändrungen der vorher zu verschiednen Zwecken dienenden Werkzeuge notwendig. Die Richtung ihres Formwechsels ergibt sich aus der Erfahrung der besondren Schwierigkeiten, welche die unveränderte Form in den Weg legt. Die Differenzierung der Arbeitsinstrumente, wodurch Instrumente derselben Art besondre feste Formen für jede besondre Nutzanwendung erhalten, und ihre Spezialisierung, wodurch jedes solches Sonderinstrument nur in der Hand spezifischer Teilarbeiter in seinem ganzen Umfang wirkt, charakterisieren die Manufaktur. Zu Birmingham allein produziert man etwa 500 Varietäten von Hämmern, wovon jeder nicht nur für einen besondren Produktionsprozeß, sondern eine Anzahl Varietäten oft nur für verschiedne Operationen in demselben Prozeß dient. Die Manufakturperiode vereinfacht, verbessert und vermannigfacht die Arbeitswerkzeuge durch deren Anpassung an die ausschließlichen Sonderfunktionen der Teilarbeiter.(31) Sie schafft damit zu- &lt;362&gt; gleich eine der materiellen Bedingungen der Maschinerie, die aus einer Kombination einfacher Instrumente besteht.</w:t>
      </w:r>
    </w:p>
    <w:p>
      <w:pPr>
        <w:pStyle w:val="BodyText"/>
      </w:pPr>
      <w:r>
        <w:t xml:space="preserve">Der Detailarbeiter und sein Instrument bilden die einfachen Elemente der Manufaktur. Wenden wir uns jetzt zu ihrer Gesamtgestalt.</w:t>
      </w:r>
    </w:p>
    <w:p>
      <w:pPr>
        <w:pStyle w:val="Heading2"/>
      </w:pPr>
      <w:bookmarkStart w:id="25" w:name="die-beiden-grundformen-der-manufaktur--"/>
      <w:r>
        <w:t xml:space="preserve">3. Die beiden Grundformen der Manufaktur -</w:t>
      </w:r>
      <w:bookmarkEnd w:id="25"/>
    </w:p>
    <w:p>
      <w:pPr>
        <w:pStyle w:val="FirstParagraph"/>
      </w:pPr>
      <w:r>
        <w:t xml:space="preserve">heterogene Manufaktur und organische Manufaktur</w:t>
      </w:r>
    </w:p>
    <w:p>
      <w:pPr>
        <w:pStyle w:val="BodyText"/>
      </w:pPr>
      <w:r>
        <w:t xml:space="preserve">Die Gliederung der Manufaktur besitzt zwei Grundformen, die trotz gelegentlicher Verschlingung zwei wesentlich verschiedne Arten bilden und namentlich auch bei der spätren Verwandlung der Manufaktur in die maschinenartig betriebne, große Industrie eine ganz verschiedne Rolle spielen. Dieser Doppelcharakter entspringt aus der Natur des Machwerks selbst. Es wird entweder gebildet durch bloß mechanische Zusammensetzung selbständiger Teilprodukte oder verdankt seine fertige Gestalt einer Reihenfolge zusammenhängender Prozesse und Manipulationen.</w:t>
      </w:r>
    </w:p>
    <w:p>
      <w:pPr>
        <w:pStyle w:val="BodyText"/>
      </w:pPr>
      <w:r>
        <w:t xml:space="preserve">Eine Lokomotive z.B. besteht aus mehr als 5.000 selbständigen Teilen. Sie kann jedoch nicht als Beispiel der ersten Art der eigentlichen Manufaktur gelten, weil sie ein Gebilde der großen Industrie ist. Wohl aber die Uhr, an welcher auch William Petty die manufakturmäßige Teilung der Arbeit veranschaulicht. Aus dem individuellen Werk eines Nürnberger Handwerkers verwandelte sich die Uhr in das gesellschaftliche Produkt einer Unzahl von Teilarbeitern, wie Rohwerkmacher, Uhrfedermacher, Zifferblattmacher, Spiralfedermacher, Steinloch- und Rubinhebelmacher, Zeigermacher, Gehäusemacher, Schraubenmacher, Vergolder, mit vielen Unterabteilungen, wie z.B. Räderfabrikant (Messing- und Stahlräder wieder geschieden), Triebmacher, Zeigerwerkmacher, acheveur de pignon (befestigt die Räder auf den Trieben, poliert die facettes usw.), Zapfenmacher, planteur de finissage (setzt verschiedne Räder und Triebe in das Werk), finisseur de barillet (läßt Zähne einschneiden, macht die Löcher zur richtigen Weite, härtet Stellung und Gesperr), Hemmungmacher, bei der Zylinderhemmung wieder Zylindermacher, Steigradmacher, Unruhe- &lt;363&gt; macher, Requettemacher (das Rückwerk, woran die Uhr reguliert wird), planteur d’échappement (eigentliche Hemmungmacher); dann der repasseur de barillet (macht Federhaus und Stellung ganz fertig), Stahlpolierer, Räderpolierer, Schraubenpolierer, Zahlenmaler, Blattmacher (schmilzt das Email auf das Kupfer), fabricant de pendants (macht bloß die Bügel des Gehäuses), finisseur de charnière (steckt den Messingstift in die Mitte des Gehäuses etc.), faiseur de secret (macht die Federn im Gehäuse, die den Deckel aufspringen machen), graveur, ciseleur, polisseur de boîte</w:t>
      </w:r>
      <w:r>
        <w:t xml:space="preserve"> </w:t>
      </w:r>
      <w:r>
        <w:t xml:space="preserve"> </w:t>
      </w:r>
      <w:r>
        <w:t xml:space="preserve">usw., usw., endlich der repasseur, der die ganze Uhr zusammensetzt und sie gehend abliefert. Nur wenige Teile der Uhr laufen durch verschiedne Hände, und alle diese membra disjecta sammeln sich erst in der Hand, die sie schließlich in ein mechanisches Ganzes verbindet. Dies äußerliche Verhältnis des fertigen Produkts zu seinen verschiedenartigen Elementen läßt hier, wie bei ähnlichem Machwerk, die Kombination der Teilarbeiter in derselben Werkstatt zufällig. Die Teilarbeiten können selbst wieder als voneinander unabhängige Handwerke betrieben werden, wie im Kanton Waadt und Neuchâtel, während in Genf z.B. große Uhrenmanufakturen bestehn, d.h. unmittelbare Kooperation der Teilarbeiter unter dem Kommando eines Kapitals stattfindet. Auch im letztren Fall werden Zifferblatt, Feder und Gehäuse selten in der Manufaktur selbst verfertigt. Der kombinierte manufakturmäßige Betrieb ist hier nur unter ausnahmsweisen Verhältnissen profitlich, weil die Konkurrenz unter den Arbeitern, die zu Hause arbeiten wollen, am größten ist, die Zersplittrung der Produktion in eine Masse heterogener Prozesse wenig Verwendung gemeinschaftlicher Arbeitsmittel erlaubt und der Kapitalist bei der zerstreuten Fabrikation die Auslage für Arbeitsgebäude usw. erspart.(32) Indes ist auch die Stellung dieser &lt;364&gt; Detailarbeiter, die zu Hause, aber für einen Kapitalisten (Fabrikant, établisseur) arbeiten, ganz und gar verschieden von der des selbständigen Handwerkers, welcher für seine eignen Kunden arbeitet.(33)</w:t>
      </w:r>
    </w:p>
    <w:p>
      <w:pPr>
        <w:pStyle w:val="BodyText"/>
      </w:pPr>
      <w:r>
        <w:t xml:space="preserve">Die zweite Art der Manufaktur, ihre vollendete Form, produziert Machwerke, die zusammenhängende Entwicklungsphasen, eine Reihenfolge von Stufenprozessen durchlaufen, wie z.B. der Draht in der Nähnadelmanufaktur die Hände von 72 und selbst 92 spezifischen Teilarbeitern durchläuft.</w:t>
      </w:r>
    </w:p>
    <w:p>
      <w:pPr>
        <w:pStyle w:val="BodyText"/>
      </w:pPr>
      <w:r>
        <w:t xml:space="preserve">Soweit solche Manufaktur ursprünglich zerstreute Handwerke kombiniert, vermindert sie die räumliche Trennung zwischen den besondren Produktionsphasen des Machwerks. Die Zeit seines Übergangs aus einem Stadium in das andre wird verkürzt, ebenso die Arbeit, welche diese Übergänge vermittelt.(34) Im Vergleich zum Handwerk wird so Produktivkraft gewonnen, und zwar entspringt dieser Gewinn aus dem allgemeinen kooperativen Charakter der Manufaktur. Andrerseits bedingt ihr eigentümliches Prinzip der Teilung der Arbeit eine Isolierung der verschiednen Produktionsphasen, die als ebenso viele handwerksmäßige Teilarbeiten gegeneinander verselbständigt sind. Die Herstellung und Erhaltung des Zusammenhangs zwischen den isolierten Funktionen ernötigt beständigen Transport des Machwerks aus einer Hand in die andre und aus einem Prozeß in den andren. Vom Standpunkt der großen Industrie tritt dies als eine charakteristische, kostspielige und dem Prinzip der Manufaktur immanente Beschränktheit hervor.(35)</w:t>
      </w:r>
    </w:p>
    <w:p>
      <w:pPr>
        <w:pStyle w:val="BodyText"/>
      </w:pPr>
      <w:r>
        <w:t xml:space="preserve">Betrachtet man ein bestimmtes Quantum Rohmaterial, z.B. von Lumpen in der Papiermanufaktur oder von Draht in der Nadelmanufaktur, so durchläuft es in den Händen der verschiednen Teilarbeiter eine zeitliche Stufenfolge von Produktionsphasen bis zu seiner Schlußgestalt. Betrachtet &lt;365&gt; man dagegen die Werkstatt als einen Gesamtmechanismus, so befindet sich das Rohmaterial gleichzeitig in allen seinen Produktionsphasen auf einmal. Mit einem Teil seiner vielen instrumentbewaffneten Hände zieht der aus den Detailarbeiten kombinierte Gesamtarbeiter den Draht, während er gleichzeitig mit andren Händen und Werkzeugen ihn streckt, mit andren schneidet, spitzt etc. Aus einem zeitlichen Nacheinander sind die verschiednen Stufenprozesse in ein räumliches Nebeneinander verwandelt. Daher Lieferung von mehr fertiger Ware in demselben Zeitraum.(36) Jene Gleichzeitigkeit entspringt zwar aus der allgemeinen kooperativen Form des Gesamtprozesses, aber die Manufaktur findet nicht nur die Bedingungen der Kooperation vor, sondern schafft sie teilweise erst durch die Zerlegung der handwerksmäßigen Tätigkeit. Andrerseits erreicht sie diese gesellschaftliche Organisation des Arbeitsprozesses nur durch Festschmieden desselben Arbeiters an dasselbe Detail.</w:t>
      </w:r>
    </w:p>
    <w:p>
      <w:pPr>
        <w:pStyle w:val="BodyText"/>
      </w:pPr>
      <w:r>
        <w:t xml:space="preserve">Da das Teilprodukt jedes Teilarbeiters zugleich nur eine besondre Entwicklungsstufe desselben Machwerks ist, liefert ein Arbeiter dem andren oder eine Arbeitergruppe der andern ihr Rohmaterial. Das Arbeitsresultat des einen bildet den Ausgangspunkt für die Arbeit des andren. Der eine Arbeiter beschäftigt daher hier unmittelbar den andren. Die notwendige Arbeitszeit zur Erreichung des bezweckten Nutzeffekts in jedem Teilprozeß wird erfahrungsmäßig festgestellt, und der Gesamtmechanismus der Manufaktur beruht auf der Voraussetzung, daß in gegebner Arbeitszeit ein gegebnes Resultat erzielt wird. Nur unter dieser Voraussetzung können die verschiednen, einander ergänzenden Arbeitsprozesse ununterbrochen, gleichzeitig und räumlich nebeneinander fortgehn. Es ist klar, daß diese unmittelbare Abhängigkeit der Arbeiten und daher der Arbeiter voneinander jeden einzelnen zwingt, nur die notwendige Zeit zu seiner Funktion zu verwenden, und so eine ganz andre Kontinuität, Gleichförmigkeit, Regelmäßigkeit, Ordnung (37) und namentlich auch Intensität der Arbeit &lt;366&gt; erzeugt wird als im unabhängigen Handwerk oder selbst der einfachen Kooperation. Daß auf eine Ware nur die zu ihrer Herstellung gesellschaftlich notwendige Arbeitszeit verwandt wird, erscheint bei der Warenproduktion überhaupt als äußrer Zwang der Konkurrenz, weil, oberflächlich ausgedrückt, jeder einzelne Produzent die Ware zu ihrem Marktpreis verkaufen muß. Lieferung von gegebnem Produktenquantum in gegebner Arbeitszeit wird dagegen in der Manufaktur technisches Gesetz des Produktionsprozesses selbst.(38)</w:t>
      </w:r>
    </w:p>
    <w:p>
      <w:pPr>
        <w:pStyle w:val="BodyText"/>
      </w:pPr>
      <w:r>
        <w:t xml:space="preserve">Verschiedne Operationen bedürfen jedoch ungleicher Zeitlängen und liefern daher in gleichen Zeiträumen ungleiche Quanta von Teilprodukten. Soll also derselbe Arbeiter tagaus, tagein stets nur dieselbe Operation verrichten, so müssen für verschiedne Operationen verschiedne Verhältniszahlen von Arbeitern verwandt werden, z.B. 4 Gießer und 2 Abbrecher auf einen Frottierer in einer Typenmanufaktur, wo der Gießer stündlich 2.000 Typen gießt, der Abbrecher 4.000 abbricht und der Frottierer 8.000 blank reibt. Hier kehrt das Prinzip der Kooperation in seiner einfachsten Form zurück, gleichzeitige Beschäftigung vieler, die Gleichartiges tun, aber jetzt als Ausdruck eines organischen Verhältnisses. Die manufakturmäßige Teilung der Arbeit vereinfacht und vermannigfacht also nicht nur die qualitativ unterschiednen Organe des gesellschaftlichen Gesamtarbeiters, sondern schafft auch ein mathematisch festes Verhältnis für den quantitativen Umfang dieser Organe, d.h. für die relative Arbeiterzahl oder relative Größe der Arbeitergruppen in jeder Sonderfunktion. Sie entwickelt mit der qualitativen Gliederung die quantitative Regel und Proportionalität des gesellschaftlichen Arbeitsprozesses.</w:t>
      </w:r>
    </w:p>
    <w:p>
      <w:pPr>
        <w:pStyle w:val="BodyText"/>
      </w:pPr>
      <w:r>
        <w:t xml:space="preserve">Ist die passendste Verhältniszahl der verschiednen Gruppen von Teilarbeitern erfahrungsmäßig festgesetzt für eine bestimmte Stufenleiter der Produktion, so kann man diese Stufenleiter nur ausdehnen, indem man ein Multipel jeder besondren Arbeitergruppe verwendet.(39) Es kommt hinzu, daß dasselbe Individuum gewisse Arbeiten ebensogut auf größerer als &lt;367&gt; kleinerer Staffel ausführt, z.B. die Arbeit der Oberaufsicht, den Transport der Teilprodukte aus einer Produktionsphase in die andre usw. Die Verselbständigung dieser Funktionen oder ihre Zuweisung an besondre Arbeiter wird also erst vorteilhaft mit Vergrößrung der beschäftigten Arbeiterzahl, aber diese Vergrößrung muß sofort alle Gruppen proportionell ergreifen.</w:t>
      </w:r>
    </w:p>
    <w:p>
      <w:pPr>
        <w:pStyle w:val="BodyText"/>
      </w:pPr>
      <w:r>
        <w:t xml:space="preserve">Die einzelne Gruppe, eine Anzahl von Arbeitern, die dieselbe Teilfunktion verrichten, besteht aus homogenen Elementen und bildet ein besondres Organ des Gesamtmechanismus. In verschiednen Manufakturen jedoch ist die Gruppe selbst ein gegliederter Arbeitskörper, während der Gesamtmechanismus durch die Wiederholung oder Vervielfältigung dieser produktiven Elementarorganismen gebildet wird. Nehmen wir z.B. die Manufaktur von Glasflaschen. Sie zerfällt in drei wesentlich unterschiedne Phasen. Erstens die vorbereitende Phase, wie Bereitung der Glaskomposition, Mengung von Sand, Kalk usw. und Schmelzung dieser Komposition zu einer flüssigen Glasmasse.(40) In der ersten Phase sind verschiedne Teilarbeiter beschäftigt, ebenso in der Schlußphase, der Entfernung der Flaschen aus den Trockenöfen, ihrer Sortierung, Verpackung usw. Zwischen beiden Phasen steht in der Mitte die eigentliche Glasmacherei oder Verarbeitung der flüssigen Glasmasse. An demselben Munde eines Glasofens arbeitet eine Gruppe, die in England das</w:t>
      </w:r>
      <w:r>
        <w:t xml:space="preserve"> </w:t>
      </w:r>
      <w:r>
        <w:t xml:space="preserve">“</w:t>
      </w:r>
      <w:r>
        <w:t xml:space="preserve">hole</w:t>
      </w:r>
      <w:r>
        <w:t xml:space="preserve">”</w:t>
      </w:r>
      <w:r>
        <w:t xml:space="preserve"> </w:t>
      </w:r>
      <w:r>
        <w:t xml:space="preserve">(Loch) heißt und aus einem bottle maker oder finischer, einem blower, einem gatherer, einem putter up oder whetter off und einem taker in &lt;Flaschenmacher oder Fertigmacher, einem Bläser, einem Anfänger, einem Aufstapler oder Absprenger und einem Abträger&gt; zusammengesetzt ist. Diese fünf Teilarbeiter bilden ebenso viele Sonderorgane eines einzigen Arbeitskörpers, der nur als Einheit, also nur durch unmittelbare Kooperation der fünf wirken kann. Fehlt ein Glied des fünfteiligen Körpers, so ist er paralysiert. Derselbe Glasofen hat aber verschiedne Öffnungen, in England z.B. 4-6, deren jede einen irdenen Schmelztiegel mit flüssigem Glas birgt und wovon jede eine eigne Arbeitergruppe von derselben fünfgliedrigen Form beschäftigt. Die Gliederung jeder einzelnen Gruppe beruht hier unmittelbar auf der Teilung der Arbeit, während das Band zwischen den verschiednen gleichartigen Gruppen einfache Kooperation ist, die eins der Produktionsmittel, hier den Glasofen, durch gemeinsamen &lt;368&gt; Konsum ökonomischer verbraucht. Ein solcher Glasofen mit seinen 4-6 Gruppen bildet eine Glashütte, und eine Glasmanufaktur umfaßt eine Mehrzahl solcher Hütten, zugleich mit den Vorrichtungen und Arbeitern für die einleitenden und abschließenden Produktionsphasen.</w:t>
      </w:r>
    </w:p>
    <w:p>
      <w:pPr>
        <w:pStyle w:val="BodyText"/>
      </w:pPr>
      <w:r>
        <w:t xml:space="preserve">Endlich kann die Manufaktur, wie sie teilweis aus der Kombination verschiedner Handwerke entspringt, sich zu einer Kombination verschiedner Manufakturen entwickeln. Die größren englischen Glashütten z.B. fabrizieren ihre irdenen Schmelztiegel selbst, weil von deren Güte das Gelingen oder Mißlingen des Produkts wesentlich abhängt. Die Manufaktur eines Produktionsmittels wird hier mit der Manufaktur des Produkts verbunden. Umgekehrt kann die Manufaktur des Produkts verbunden werden mit Manufakturen, worin es selbst wieder als Rohmaterial dient oder mit deren Produkten es später zusammengesetzt wird. So findet man z.B. die Manufaktur von Flintglas kombiniert mit der Glasschleiferei und der Gelbgießerei, letztre für die metallische Einfassung mannigfacher Glasartikel. Die verschiednen kombinierten Manufakturen bilden dann mehr oder minder räumlich getrennte Departemente einer Gesamtmanufaktur, zugleich voneinander unabhängige Produktionsprozesses, jeder mit eigner Teilung der Arbeit. Trotz mancher Vorteile, welche die kombinierte Manufaktur bietet, gewinnt sie, auf eigner Grundlage, keine wirklich technische Einheit. Diese entsteht erst bei ihrer Verwandlung in den maschinenmäßigen Betrieb.</w:t>
      </w:r>
    </w:p>
    <w:p>
      <w:pPr>
        <w:pStyle w:val="BodyText"/>
      </w:pPr>
      <w:r>
        <w:t xml:space="preserve">Die Manufakturperiode, welche Verminderung der zur Warenproduktion notwendigen Arbeitszeit bald als bewußtes Prinzip ausspricht (41), entwickelt sporadisch auch den Gebrauch von Maschinen, namentlich für gewisse einfache erste Prozesse, die massenhaft und mit großem Kraftaufwand auszuführen sind. So wird z.B. bald in der Papiermanufaktur das Zermalmen der Lumpen durch Papiermühlen und in der Metallurgie das Zerstoßen der Erze durch sogenannte Pochmühlen verrichtet.(42) Die elementarische Form aller Maschinerie hatte das römische Kaiserreich überliefert in der Wassermühle.(43) Die Handwerksperiode vermachte die großen &lt;369&gt; Erfindungen des Kompasses, des Pulvers, der Buchdruckerei und der automatischen Uhr. Im großen und ganzen jedoch spielt die Maschinerie jene Nebenrolle, die Adam Smith ihr neben der Teilung der Arbeit anweist.(44) Sehr wichtig wurde die sporadische Anwendung der Maschinerie im 17. Jahrhundert, weil sie den großen Mathematikern jener Zeit praktische Anhaltspunkte und Reizmittel zur Schöpfung der modernen Mechanik darbot.</w:t>
      </w:r>
    </w:p>
    <w:p>
      <w:pPr>
        <w:pStyle w:val="BodyText"/>
      </w:pPr>
      <w:r>
        <w:t xml:space="preserve">Die spezifische Maschinerie der Manufakturperiode bleibt der aus vielen Teilarbeitern kombinierte Gesamtarbeiter selbst. Die verschiednen Operationen, die der Produzent einer Ware abwechselnd verrichtet und die sich im Ganzen seines Arbeitsprozesses verschlingen, nehmen ihn verschiedenartig in Anspruch. In der einen muß er mehr Kraft entwickeln, in der andren mehr Gewandtheit, in der dritten mehr geistige Aufmerksamkeit usw., und dasselbe Individuum besitzt diese Eigenschaften nicht in gleichem Grad. Nach der Trennung, Verselbständigung und Isolierung der verschiednen Operationen werden die Arbeiter ihren vorwiegenden Eigenschaften gemäß geteilt, klassifiziert und gruppiert. Bilden ihre Naturbesonderheiten die Grundlage, worauf sich die Teilung der Arbeit pfropft, so entwickelt die Manufaktur, einmal eingeführt, Arbeitskräfte, die von Natur nur zu einseitiger Sonderfunktion taugen. Der Gesamtarbeiter besitzt jetzt alle produktiven Eigenschaften in gleich hohem Grad der Virtuosität und verausgabt sie zugleich aufs ökonomischste, indem er alle seine Organe, individualisiert in besondren Arbeitern oder Arbeitergruppen, ausschließlich zu ihren spezifischen Funktionen verwendet.(45) Die &lt;370&gt; Einseitigkeit und selbst die Unvollkommenheit des Teilarbeiters werden zu seiner Vollkommenheit als Glied des Gesamtarbeiters.(46) Die Gewohnheit einer einseitigen Funktion verwandelt ihn in ihr naturgemäß sicher wirkendes Organ, während der Zusammenhang des Gesamtmechanismus ihn zwingt, mit der Regelmäßigkeit eines Maschinenteils zu wirken.(47)</w:t>
      </w:r>
    </w:p>
    <w:p>
      <w:pPr>
        <w:pStyle w:val="BodyText"/>
      </w:pPr>
      <w:r>
        <w:t xml:space="preserve">Da die verschiednen Funktionen des Gesamtarbeiters einfacher oder zusammengesetzter, niedriger oder höher, erheischen seine Organe, die individuellen Arbeitskräfte, sehr verschiedne Grade der Ausbildung und besitzen daher sehr verschiedne Werte. Die Manufaktur entwickelt also eine Hierarchie der Arbeitskräfte, der eine Stufenleiter der Arbeitslöhne entspricht. Wird einerseits der individuelle Arbeiter einer einseitigen Funktion angeeignet und lebenslang annexiert, so werden ebensosehr die verschiednen Arbeitsverrichtungen jener Hierarchie der natürlichen und erworbnen Geschicklichkeiten angepaßt.(48) Jeder Produktionsprozeß bedingt indes gewisse einfache Hantierungen, deren jeder Mensch, wie er geht und steht, fähig ist. Auch sie werden jetzt von ihrem flüssigen Zusammenhang mit den inhaltvollern Momenten der Tätigkeit losgelöst und zu ausschließlichen Funktionen verknöchert.</w:t>
      </w:r>
    </w:p>
    <w:p>
      <w:pPr>
        <w:pStyle w:val="BodyText"/>
      </w:pPr>
      <w:r>
        <w:t xml:space="preserve">&lt;371&gt; Die Manufaktur erzeugt daher in jedem Handwerk, das sie ergreift, eine Klasse sogenannter ungeschickter Arbeiter, die der Handwerksbetrieb streng ausschloß. Wenn sie die durchaus vereinseitigte Spezialität auf Kosten des ganzen Arbeitsvermögens zur Virtuosität entwickelt, beginnt sie auch schon den Mangel aller Entwicklung zu einer Spezialität zu machen. Neben die hierarchische Abstufung tritt die einfache Scheidung der Arbeiter in geschickte und ungeschickte. Für letztre fallen die Erlernungskosten ganz weg, für erstre sinken sie, im Vergleich zum Handwerker, infolge vereinfachter Funktion. In beiden Fällen sinkt der Wert der Arbeitskraft.(49) Ausnahme findet statt, soweit die Zersetzung des Arbeitsprozesses neue zusammenfassende Funktionen erzeugt, die im Handwerksbetrieb gar nicht oder nicht in demselben Umfang vorkamen. Die relative Entwertung der Arbeitskraft, die aus dem Wegfall oder der Verminderung der Erlernungskosten entspringt, schließt unmittelbar höhere Verwertung des Kapitals ein, denn alles, was die zur Reproduktion der Arbeitskraft notwendige Zeit verkürzt, verlängert die Domäne der Mehrarbeit.</w:t>
      </w:r>
    </w:p>
    <w:p>
      <w:pPr>
        <w:pStyle w:val="Heading2"/>
      </w:pPr>
      <w:bookmarkStart w:id="26" w:name="teilung-der-arbeit-innerhalb-der-manufaktur"/>
      <w:r>
        <w:t xml:space="preserve">4. Teilung der Arbeit innerhalb der Manufaktur</w:t>
      </w:r>
      <w:bookmarkEnd w:id="26"/>
    </w:p>
    <w:p>
      <w:pPr>
        <w:pStyle w:val="FirstParagraph"/>
      </w:pPr>
      <w:r>
        <w:t xml:space="preserve">und Teilung der Arbeit innerhalb der Gesellschaft</w:t>
      </w:r>
    </w:p>
    <w:p>
      <w:pPr>
        <w:pStyle w:val="BodyText"/>
      </w:pPr>
      <w:r>
        <w:t xml:space="preserve">Wir betrachteten erst den Ursprung der Manufaktur, dann ihre einfachen Elemente, den Teilarbeiter und sein Werkzeug, endlich ihren Gesamtmechanismus. Wir berühren jetzt kurz das Verhältnis zwischen der manufakturmäßigen Teilung der Arbeit und der gesellschaftlichen Teilung der Arbeit, welche die allgemeine Grundlage aller Warenproduktion bildet.</w:t>
      </w:r>
    </w:p>
    <w:p>
      <w:pPr>
        <w:pStyle w:val="BodyText"/>
      </w:pPr>
      <w:r>
        <w:t xml:space="preserve">Hält man nur die Arbeit selbst im Auge, so kann man die Trennung der gesellschaftlichen Produktion in ihre großen Gattungen, wie Agrikultur, Industrie usw., als Teilung der Arbeit im allgemeinen, die Sonderung dieser Produktionsgattungen in Arten und Unterarten als Teilung der Arbeit im besondren, und die Teilung der Arbeit innerhalb einer Werkstatt als Teilung der Arbeit im einzelnen bezeichnen.(50)</w:t>
      </w:r>
    </w:p>
    <w:p>
      <w:pPr>
        <w:pStyle w:val="BodyText"/>
      </w:pPr>
      <w:r>
        <w:t xml:space="preserve">&lt;372&gt; Die Teilung der Arbeit innerhalb der Gesellschaft und die entsprechende Beschränkung der Individuen auf besondre Berufssphären entwickelt sich, wie die Teilung der Arbeit innerhalb der Manufaktur, von entgegengesetzten Ausgangspunkten. Innerhalb einer Familie (50a), weiter entwickelt eines Stammes, entspringt eine naturwüchsige Teilung der Arbeit aus den Geschlechts- und Alterverschiedenheiten, also auf rein physiologischer Grundlage, die mit der Ausdehnung des Gemeinwesens, der Zunahme der Bevölkerung und namentlich dem Konflikt zwischen verschiednen Stämmen und der Unterjochung eines Stamms durch den andren ihr Material ausweitet. Andrerseits, wie ich früher bemerkt , entspringt der Produktenaustausch an den Punkten, wo verschiedne Familien, Stämme, Gemeinwesen in Kontakt kommen, denn nicht Privatpersonen sondern Familien, Stämme usw. treten sich in den Anfängen der Kultur selbständig gegenüber. Verschiedne Gemeinwesen finden verschiedne Produktionsmittel und verschiedne Lebensmittel in ihrer Naturumgebung vor. Ihre Produktionsweise, Lebensweise und Produkte sind daher verschieden. Es ist diese naturwüchsige Verschiedenheit, die bei dem Kontakt der Gemeinwesen den Austausch der wechselseitigen Produkte und daher die allmähliche Verwandlung dieser Produkte in Waren hervorruft. Der Austausch schafft nicht den Unterschied der Produktionssphären, sondern setzt die unterschiednen in Beziehung und verwandelt sie so in mehr oder minder voneinander abhängige Zweige einer gesellschaftlichen Gesamtproduktion. Hier entsteht die gesellschaftliche Teilung der Arbeit &lt;373&gt; durch den Austausch ursprünglich verschiedner, aber voneinander unabhängiger Produktionssphären. Dort, wo die physiologische Teilung der Arbeit den Ausgangspunkt bildet, lösen sich die besondren Organe eines unmittelbar zusammengehörigen Ganzen voneinander ab, zersetzen sich, zu welchem Zersetzungsprozeß der Warenaustausch mit fremden Gemeinwesen den Hauptanstoß gibt, und verselbständigen sich bis zu dem Punkt, wo der Zusammenhang der verschiednen Arbeiten durch den Austausch der Produkte als Waren vermittelt wird. Es ist in dem einen Fall Verunselbständigung der früher Selbständigen, in dem andren Verselbständigung der früher Unselbständigen.</w:t>
      </w:r>
    </w:p>
    <w:p>
      <w:pPr>
        <w:pStyle w:val="BodyText"/>
      </w:pPr>
      <w:r>
        <w:t xml:space="preserve">Die Grundlage aller entwickelten und durch Warenaustausch vermittelten Teilung der Arbeit ist die Scheidung von Stadt und Land.(51) Man kann sagen, daß die ganze ökonomische Geschichte der Gesellschaft sich in der Bewegung dieses Gegensatzes resümiert, auf den wir jedoch hier nicht weiter eingehn.</w:t>
      </w:r>
    </w:p>
    <w:p>
      <w:pPr>
        <w:pStyle w:val="BodyText"/>
      </w:pPr>
      <w:r>
        <w:t xml:space="preserve">Wie für die Teilung der Arbeit innerhalb der Manufaktur eine gewisse Anzahl gleichzeitig angewandter Arbeiter die materielle Voraussetzung bildet, so für die Teilung der Arbeit innerhalb der Gesellschaft die Größe der Bevölkerung und ihre Dichtigkeit, die hier an die Stelle der Agglomeration in derselben Werkstatt tritt.(52) Indes ist diese Dichtigkeit etwas Relatives. Ein relativ spärlich bevölkertes Land mit entwickelten Kommunikationsmitteln besitzt eine dichtere Bevölkerung als ein mehr bevölkertes Land mit unentwickelten Kommunikationsmitteln, und in dieser Art sind z.B. die nördlichen Staaten der amerikanischen Union dichter bevölkert als Indien.(53)</w:t>
      </w:r>
    </w:p>
    <w:p>
      <w:pPr>
        <w:pStyle w:val="BodyText"/>
      </w:pPr>
      <w:r>
        <w:t xml:space="preserve">&lt;374&gt; Da Warenproduktion und Warenzirkulation die allgemeine Voraussetzung der kapitalistischen Produktionsweise, erheischt manufakturmäßige Teilung der Arbeit eine schon bis zu gewissem Entwicklungsgrad gereifte Teilung der Arbeit im Innern der Gesellschaft. Umgekehrt entwickelt und vervielfältigt die manufakturmäßige Teilung der Arbeit rückwirkend jene gesellschaftliche Teilung der Arbeit. Mit der Differenzierung der Arbeitsinstrumente differenzieren sich mehr und mehr die Gewerbe, welche diese Instrumente produzieren.(54) Ergreift der manufakturmäßige Betrieb ein Gewerb, das bisher als Haupt- oder Nebengewerb mit andren zusammenhing und von demselben Produzenten ausgeführt wurde, so findet sofort Scheidung und gegenseitige Verselbständigung statt. Ergreift er eine besondre Produktionsstufe einer Ware, so verwandeln sich ihre verschiednen Produktionsstufen in verschiedne unabhängige Gewerbe. Es ward bereits angedeutet, daß, wo das Machwerk ein bloß mechanisch zusammengesetztes Ganze von Teilprodukten, die Teilarbeiten sich selbst wieder zu eignen Handwerken verselbständigen können. Um die Teilung der Arbeiter vollkommner innerhalb einer Manufaktur auszuführen, wird derselbe Produktionszweig, je nach der Verschiedenheit seiner Rohstoffe oder der verschiednen Formen, die derselbe Rohstoff erhalten kann, in verschiedne, zum Teil ganz neue Manufakturen gespaltet. So wurden bereits in der ersten Hälfte des 18. Jahrhunderts in Frankreich allein über 100 verschiedenartige Seidenzeuge gewebt, und in Avignon z.B. war es Gesetz, daß</w:t>
      </w:r>
      <w:r>
        <w:t xml:space="preserve"> </w:t>
      </w:r>
      <w:r>
        <w:t xml:space="preserve">“</w:t>
      </w:r>
      <w:r>
        <w:t xml:space="preserve">jeder Lehrling sich immer nur einer Fabrikationsart widmen und nicht die Verfertigung mehrerer Zeugarten zugleich lernen durfte</w:t>
      </w:r>
      <w:r>
        <w:t xml:space="preserve">”</w:t>
      </w:r>
      <w:r>
        <w:t xml:space="preserve">. Die territoriale Teilung der Arbeit, welche besondre Produktionszweige an besondre Distrikte eines Landes bannt, erhält neuen Anstoß durch den manufakturmäßigen Betrieb, der alle Besonderheiten ausbeutet.(55) Reiches Material zur Teilung der Arbeit innerhalb der Gesellschaft liefert der &lt;375&gt; Manufakturperiode die Erweiterung des Weltmarkts und das Kolonialsystem, die zum Umkreis ihrer allgemeinen Existenzbedingungen gehören. Es ist hier nicht der Ort, weiter nachzuweisen, wie sie neben der ökonomischen jede andre Sphäre der Gesellschaft ergreift und überall die Grundlage zu jener Ausbildung des Fachwesens, der Spezialitäten, und einer Parzellierung des Menschen legt, die schon A. Ferguson, den Lehrer A. Smiths, in den Ausruf ausbrechen ließ:</w:t>
      </w:r>
      <w:r>
        <w:t xml:space="preserve"> </w:t>
      </w:r>
      <w:r>
        <w:t xml:space="preserve">“</w:t>
      </w:r>
      <w:r>
        <w:t xml:space="preserve">Wir machen eine Nation von Heloten, und es gibt keine Freien unter uns.</w:t>
      </w:r>
      <w:r>
        <w:t xml:space="preserve">”</w:t>
      </w:r>
      <w:r>
        <w:t xml:space="preserve">(56)</w:t>
      </w:r>
    </w:p>
    <w:p>
      <w:pPr>
        <w:pStyle w:val="BodyText"/>
      </w:pPr>
      <w:r>
        <w:t xml:space="preserve">Trotz der zahlreichen Analogien jedoch und der Zusammenhänge zwischen der Teilung der Arbeit im Innern der Gesellschaft und der Teilung innerhalb einer Werkstatt sind beide nicht nur graduell, sondern wesentlich unterschieden. Am schlagendsten scheint die Analogie unstreitig, wo ein innres Band verschiedne Geschäftszweige verschlingt. Der Viehzüchter z.B. produziert Häute, der Gerber verwandelt die Häute in Leder, der Schuster das Leder in Stiefel. Jeder produziert hier ein Stufenprodukt, und die letzte fertige Gestalt ist das kombinierte Produkt ihrer Sonderarbeiten. Es kommen hinzu die mannigfachen Arbeitszweige, die dem Viehzüchter, Gerber, Schuster Produktionsmittel liefern. Man kann sich nun mit A. Smith einbilden, diese gesellschaftliche Teilung der Arbeit unterscheide sich von der manufakturmäßigen nur subjektiv, nämlich für den Beobachter, der hier die mannigfachen Teilarbeiten auf einen Blick räumlich zusammensieht, während dort ihre Zerstreuung über große Flächen und die große Zahl der in jedem Sonderzweig Beschäftigten den Zusammenhang verdunklen.(57) Was aber stellt den Zusammenhang her &lt;376&gt; zwischen den unabhängigen Arbeiten von Viehzüchter, Gerber, Schuster? Das Dasein ihrer respektiven Produkte als Waren. Was charakterisiert dagegen die manufakturmäßige Teilung der Arbeit? Daß der Teilarbeiter keine Ware produziert.(58) Erst das gemeinsame Produkt der Teilarbeiter verwandelt sich in Ware.(58a) Die Teilung der Arbeit im Innern der Gesellschaft ist vermittelt durch den Kauf und Verkauf der Produkte verschiedner Arbeitszweige, der Zusammenhang der Teilarbeiten in der Manufaktur durch den Verkauf verschiedner Arbeitskräfte an denselben Kapitalisten, der sie als kombinierte Arbeitskraft verwendet. Die manufakturmäßige Teilung der Arbeit unterstellt Konzentration der Produktionsmittel in der Hand eines Kapitalisten, die gesellschaftliche Teilung der Arbeit Zersplitterung der Produktionsmittel unter viele voneinander unabhängige Warenproduzenten. Statt daß in der Manufaktur das eherne Gesetz der Verhältniszahl oder Proportionalität bestimmte Arbeitermassen unter bestimmte Funktionen subsumiert, treiben Zufall und Willkür ihr buntes Spiel in der Verteilung der Warenproduzenten und ihrer Produktionsmittel unter die verschiednen gesellschaftlichen Arbeitszweige. Zwar suchen sich die verschiednen Produktionssphären beständig ins Gleichgewicht zu setzen, indem einerseits jeder Warenproduzent einen Gebrauchswert produzieren, &lt;377&gt; also ein besondres gesellschaftliches Bedürfnis befriedigen muß, der Umfang dieser Bedürfnisse aber quantitativ verschieden ist und ein innres Band die verschiednen Bedürfnismassen zu einem naturwüchsigen System verkettet; indem andrerseits das Wertgesetz der Waren bestimmt, wieviel die Gesellschaft von ihrer ganzen disponiblen Arbeitszeit auf die Produktion jeder besondren Warenart verausgaben kann. Aber diese beständige Tendenz der verschiednen Produktionssphären, sich ins Gleichgewicht zu setzen, betätigt sich nur als Reaktion gegen die beständige Aufhebung dieses Gleichgewichts. Die bei der Teilung der Arbeit im Innern der Werkstatt a priori und planmäßig befolgte Regel wirkt bei der Teilung der Arbeit im Innern der Gesellschaft nur a posteriori als innre, stumme, im Barometerwechsel der Marktpreise wahrnehmbare, die regellose Willkür der Warenproduzenten überwältigende Naturnotwendigkeit. Die manufakturmäßige Teilung der Arbeit unterstellt die unbedingte Autorität des Kapitalisten über Menschen, die bloße Glieder eines ihm gehörigen Gesamtmechanismus bilden; die gesellschaftliche Teilung der Arbeit stellt unabhängige Warenproduzenten einander gegenüber, die keine andre Autorität anerkennen als die der Konkurrenz, den Zwang, den der Druck ihrer wechselseitigen Interessen auf sie ausübt, wie auch im Tierreich das bellum omnium contra omnes</w:t>
      </w:r>
      <w:r>
        <w:t xml:space="preserve"> </w:t>
      </w:r>
      <w:r>
        <w:t xml:space="preserve"> </w:t>
      </w:r>
      <w:r>
        <w:t xml:space="preserve">die Existenzbedingungen aller Arten mehr oder minder erhält. Dasselbe bürgerliche Bewußtsein, das die manufakturmäßige Teilung der Arbeit, die lebenslängliche Annexation des Arbeiters an eine Detailverrichtung und die unbedingte Unterordnung der Teilarbeiter unter das Kapital als eine Organisation der Arbeit feiert, welche ihre Produktivkraft steigre, denunziert daher ebenso laut jede bewußte gesellschaftliche Kontrolle und Reglung des gesellschaftliche Produktionsprozesses als einen Eingriff in die unveretzlichen Eigentumsrechte, Freiheit und sich selbst bestimmende</w:t>
      </w:r>
      <w:r>
        <w:t xml:space="preserve"> </w:t>
      </w:r>
      <w:r>
        <w:t xml:space="preserve">“</w:t>
      </w:r>
      <w:r>
        <w:t xml:space="preserve">Genialität</w:t>
      </w:r>
      <w:r>
        <w:t xml:space="preserve">”</w:t>
      </w:r>
      <w:r>
        <w:t xml:space="preserve"> </w:t>
      </w:r>
      <w:r>
        <w:t xml:space="preserve">des individuellen Kapitalisten. Es ist sehr charakteristisch, daß die begeisterten Apologeten des Fabriksystems nichts Ärgres gegen jede allgemeine Organisation der gesellschaftlichen Arbeit zu sagen wissen, als daß sie die ganze Gesellschaft in eine Fabrik verwandeln würde.</w:t>
      </w:r>
    </w:p>
    <w:p>
      <w:pPr>
        <w:pStyle w:val="BodyText"/>
      </w:pPr>
      <w:r>
        <w:t xml:space="preserve">Wenn die Anarchie der gesellschaftlichen und die Despotie der manufakturmäßigen Arbeitsteilung einander in der Gesellschaft der kapitalistischen Produktionsweise bedingen, bieten dagegen frühere Gesellschaftsformen, worin die Besonderung der Gewerbe sich naturwüchsig entwickelt, dann kristallisiert und endlich gesetzlich befestigt hat, einerseits das Bild einer plan- und autoritätsmäßigen Organisation der gesellschaftlichen Arbeit, während sie anderseits die Teilung der Arbeit innerhalb der &lt;378&gt; Werkstatt ganz ausschließen oder nur auf einem Zwergmaßstab oder nur sporadisch und zufällig entwickeln.(59)</w:t>
      </w:r>
    </w:p>
    <w:p>
      <w:pPr>
        <w:pStyle w:val="BodyText"/>
      </w:pPr>
      <w:r>
        <w:t xml:space="preserve">Jene uraltertümlichen, kleinen indischen Gemeinwesen z.B., die zum Teil noch fortexistieren, beruhn auf gemeinschaftlichem Besitz des Grund und Bodens, auf unmittelbarer Verbindung von Agrikultur und Handwerk und auf einer festen Teilung der Arbeit, die bei Anlage neuer Gemeinwesen als gegebner Plan und Grundriß dient. Sie bilden sich selbst genügende Produktionsganze, deren Produktionsgebiet von 100 bis auf einige 1.000 Acres wechselt. Die Hauptmasse der Produkte wird für den unmittelbaren Selbstbedarf der Gemeinde produziert, nicht als Ware, und die Produktion selbst ist daher unabhängig von der durch Warenaustausch vermittelten Teilung der Arbeit im großen und ganzen der indischen Gesellschaft. Nur der Überschuß der Produkte verwandelt sich in Ware, zum Teil selbst wieder erst in der Hand des Staats, dem ein bestimmtes Quantum seit undenklichen Zeiten als Naturalrente zufließt. Verschiedne Teile Indiens besitzen verschiedne Formen des Gemeinwesens. In der einfachsten Form bebaut die Gemeinde das Land gemeinschaftlich und verteilt seine Produkte unter ihre Glieder, während jede Familie Spinnen, Weben usw. als häusliches Nebengewerb treibt. Neben dieser gleichartig beschäftigten Masse finden wir den</w:t>
      </w:r>
      <w:r>
        <w:t xml:space="preserve"> </w:t>
      </w:r>
      <w:r>
        <w:t xml:space="preserve">“</w:t>
      </w:r>
      <w:r>
        <w:t xml:space="preserve">Haupteinwohner</w:t>
      </w:r>
      <w:r>
        <w:t xml:space="preserve">”</w:t>
      </w:r>
      <w:r>
        <w:t xml:space="preserve">, Richter, Polizei und Steuereinnehmer in einer Person; den Buchhalter, der die Rechnung über den Ackerbau führt und alles darauf Bezügliche katastriert und registriert; einen Beamten, der Verbrecher verfolgt und fremde Reisende beschützt und von einem Dorf zum andren geleitet; den Grenzmann, der die Grenzen der Gemeinde gegen die Nachbargemeinden bewacht; den Wasseraufseher, der das Wasser aus den gemeinschaftlichen Wasserbehältern zu Ackerbauzwecken verteilt; den Braminen, der die Funktionen des religiösen Kultus verrichtet; den Schulmeister, der die Gemeindekinder im Sand schreiben und lesen lehrt; den Kalenderbraminen, der als Astrolog die Zeiten für Saat, Ernte und die guten und bösen Stunden für alle besondren Ackerbauarbeiten angibt; einen Schmied und &lt;379&gt; einen Zimmermann, welche alle Ackerbauwerkzeuge verfertigen und ausbessern; den Töpfer, der alle Gefäße für das Dorf macht; den Barbier, den Wäscher für die Reinigung der Kleider, den Silberschmied, hier und da den Poeten, der in einigen Gemeinden den Silberschmied, in andren den Schulmeister ersetzt. Dies Dutzend Personen wird auf Kosten der ganzen Gemeinde erhalten. Wächst die Bevölkerung, so wird eine neue Gemeinde nach dem Muster der alten auf unbebautem Boden angesiedelt. Der Gemeindemechanismus zeigt planmäßige Teilung der Arbeit, aber ihre manufakturmäßige Teilung ist unmöglich, indem der Markt für Schmied, Zimmermann usw. unverändert bleibt und höchstens, je nach dem Größenunterschied der Dörfer, statt eines Schmieds, Töpfers usw. ihrer zwei oder drei vorkommen.(60) Das Gesetz, das die Teilung der Gemeindearbeit regelt, wirkt hier mit der unverbrüchlichen Autorität eines Naturgesetzes, während jeder besondre Handwerker, wie Schmied usw., nach überlieferter Art, aber selbständig und ohne Anerkennung irgendeiner Autorität in seiner Werkstatt, alle zu seinem Fach gehörigen Operationen verrichtet. Der einfache produktive Organismus dieser selbstgenügenden Gemeinwesen, die sich beständig in derselben Form reproduzieren und, wenn zufällig zerstört, an demselben Ort, mit demselben Namen, wieder aufbauen (61), liefert den Schlüssel zum Geheimnis der Unveränderlichkeit asiatischer Gesellschaften, so auffallend kontrastiert durch die beständige Auflösung und Neubildung asiatischer Staaten und rastlosen Dynastenwechsel. Die Struktur der ökonomischen Grundelemente der Gesellschaft bleibt von den Stürmen der politischen Wolkenregion unberührt.</w:t>
      </w:r>
    </w:p>
    <w:p>
      <w:pPr>
        <w:pStyle w:val="BodyText"/>
      </w:pPr>
      <w:r>
        <w:t xml:space="preserve">Die Zunftgesetze, wie schon früher bemerkt, verhinderten planmäßig, &lt;380&gt; durch äußerste Beschränkung der Gesellenzahl, die ein einzelner Zunftmeister beschäftigen durfte, seine Verwandlung in einen Kapitalisten. Ebenso konnte er Gesellen nur beschäftigen in dem ausschließlichen Handwerk, worin er selbst Meister war. Die Zunft wehrte eifersüchtig jeden Übergriff des Kaufmannskapitals ab, der einzig freien Form des Kapitals, die ihr gegenüberstand. Der Kaufmann konnte alle Waren kaufen, nur nicht die Arbeit als Ware. Er war nur geduldet als Verleger der Handwerksprodukte. Riefen äußere Umstände eine fortschreitende Teilung der Arbeit hervor, so zerspalteten sich bestehende Zünfte in Unterarten oder lagerten sich neue Zünfte neben die alten hin, jedoch ohne Zusammenfassung verschiedner Handwerke in einer Werkstatt. Die Zunftorganisation, sosehr ihre Besondrung, Isolierung und Ausbildung der Gewerbe zu den materiellen Existenzbedingungen der Manufakturperiode gehören, schloß daher die manufakturmäßige Teilung der Arbeit aus. Im großen und ganzen blieben der Arbeiter und seine Produktionsmittel miteinander verbunden wie die Schnecke mit dem Schneckenhaus, und so fehlte die erste Grundlage der Manufaktur, die Verselbständigung der Produktionsmittel als Kapital gegenüber dem Arbeiter.</w:t>
      </w:r>
    </w:p>
    <w:p>
      <w:pPr>
        <w:pStyle w:val="BodyText"/>
      </w:pPr>
      <w:r>
        <w:t xml:space="preserve">Während die Teilung der Arbeit im Ganzen einer Gesellschaft, ob vermittelt oder unvermittelt durch den Warenaustausch, den verschiedenartigsten ökonomischen Gesellschaftsformationen angehört, ist die manufakturmäßige Teilung der Arbeit eine ganz spezifische Schöpfung der kapitalistischen Produktionsweise.</w:t>
      </w:r>
    </w:p>
    <w:p>
      <w:pPr>
        <w:pStyle w:val="Heading2"/>
      </w:pPr>
      <w:bookmarkStart w:id="27" w:name="der-kapitalistische-charakter-der-manufaktur"/>
      <w:r>
        <w:t xml:space="preserve">5. Der kapitalistische Charakter der Manufaktur</w:t>
      </w:r>
      <w:bookmarkEnd w:id="27"/>
    </w:p>
    <w:p>
      <w:pPr>
        <w:pStyle w:val="FirstParagraph"/>
      </w:pPr>
      <w:r>
        <w:t xml:space="preserve">Eine größere Arbeiteranzahl unter dem Kommando desselben Kapitals bildet den naturwüchsigen Ausgangspunkt, wie der Kooperation überhaupt, so der Manufaktur. Umgekehrt entwickelt die manufakturmäßige Teilung der Arbeit das Wachstum der angewandten Arbeiterzahl zur technischen Notwendigkeit. Das Arbeiterminimum, das ein einzelner Kapitalist anwenden muß, ist ihm jetzt durch die vorhandne Teilung der Arbeit vorgeschrieben. Andrerseits sind die Vorteile weitrer Teilung bedingt durch weitere Vermehrung der Arbeiteranzahl, die nur noch in Vielfachen ausführbar. Mit dem variablen muß aber auch der konstante Bestandteil des Kapitals wachsen, neben dem Umfang der gemeinsamen Produktionsbedingungen, wie Baulichkeiten, Öfen usw., namentlich auch und viel rascher als die Arbeiteranzahl, das Rohmaterial. Seine Masse, verzehrt in &lt;381&gt; gegebner Zeit durch gegebnes Arbeitsquantum, nimmt in demselben Verhältnis zu wie die Produktivkraft der Arbeit infolge ihrer Teilung. Wachsender Minimalumfang von Kapital in der Hand der einzelnen Kapitalisten oder wachsende Verwandlung der gesellschaftlichen Lebensmittel und Produktionsmittel in Kapital ist also ein aus dem technischen Charakter der Manufaktur entspringendes Gesetz.(62)</w:t>
      </w:r>
    </w:p>
    <w:p>
      <w:pPr>
        <w:pStyle w:val="BodyText"/>
      </w:pPr>
      <w:r>
        <w:t xml:space="preserve">Wie in der einfachen Kooperation ist in der Manufaktur der funktionierende Arbeitskörper eine Existenzform des Kapitals. Der aus vielen individuellen Teilarbeitern zusammengesetzte gesellschaftliche Produktionsmechanismus gehört dem Kapitalisten. Die aus der Kombination der Arbeiten entspringende Produktivkraft erscheint daher als Produktivkraft des Kapitals. Die eigentliche Manufaktur unterwirft nicht nur den früher selbständigen Arbeiter dem Kommando und der Disziplin des Kapitals, sondern schafft überdem eine hierarchische Gliederung unter den Arbeitern selbst. Während die einfache Kooperation die Arbeitsweise der einzelnen im großen und ganzen unverändert läßt, revolutioniert die Manufaktur sie von Grund aus und ergreift die individuelle Arbeitskraft an ihrer Wurzel. Sie verkrüppelt den Arbeiter in eine Abnormität, indem sie sein Detailgeschick treibhausmäßig fördert durch Unterdrückung einer Welt von produktiven Trieben und Anlagen, wie man in den La-Plata-Staaten ein ganzes Tier abschlachtet, um sein Fell oder seinen Talg zu erbeuten. Die besondren Teilarbeiten werden nicht nur unter verschiedne Individuen verteilt, sondern das Individuum selbst wird geteilt, in das automatische Triebwerk einer Teilarbeit verwandelt (63) und die abgeschmackte Fabel des Menenius Agrippa verwirklicht, die einen Menschen als bloßes Fragment &lt;382&gt; seines eignen Körpers darstellt.(64) Wenn der Arbeiter ursprünglich seine Arbeitskraft an das Kapital verkauft, weil ihm die materiellen Mittel zur Produktion einer Ware fehlen, versagt jetzt seine individuelle Arbeitskraft selbst ihren Dienst, sobald sie nicht an das Kapital verkauft wird. Sie funktioniert nur noch in einem Zusammenhang, der erst nach ihrem Verkauf existiert, in der Werkstatt des Kapitalisten. Seiner natürlichen Beschaffenheit nach verunfähigt, etwas Selbständiges zu machen, entwickelt der Manufakturarbeiter produktive Tätigkeit nur noch als Zubehör zur Werkstatt des Kapitalisten.(65) Wie dem auserwählten Volk auf der Stirn geschrieben stand, daß es das Eigentum Jehovas, so drückt die Teilung der Arbeit dem Manufakturarbeiter einen Stempel auf, der ihn zum Eigentum des Kapitals brandmarkt.</w:t>
      </w:r>
    </w:p>
    <w:p>
      <w:pPr>
        <w:pStyle w:val="BodyText"/>
      </w:pPr>
      <w:r>
        <w:t xml:space="preserve">Die Kenntnisse, die Einsicht und der Wille, die der selbständige Bauer oder Handwerker, wenn auch auf kleinem Maßstab, entwickelt, wie der Wilde alle Kunst des Kriegs als persönliche List ausübt, sind jetzt nur noch für das Ganze der Werkstatt erheischt. Die geistigen Potenzen der Produktion erweitern ihren Maßstab auf der einen Seite, weil sie auf vielen Seiten verschwinden. Was die Teilarbeiter verlieren, konzentriert sich ihnen gegenüber im Kapital.(66) Es ist ein Produkt der manufakturmäßigen Teilung der Arbeit, ihnen die geistigen Potenzen des materiellen Produktionsprozesses als fremdes Eigentum und sie beherrschende Macht gegenüberzustellen. Dieser Scheidungsprozeß beginnt in der einfachen Kooperation, wo der Kapitalist den einzelnen Arbeitern gegenüber die Einheit und den Willen des gesellschaftlichen Arbeitskörpers vertritt. Er entwickelt sich in der Manufaktur, die den Arbeiter zum Teilarbeiter verstümmelt. Er vollendet sich in der großen Industrie, welche die Wissenschaft als selbständige Produktionspotenz von der Arbeit trennt und in den Dienst des Kapitals preßt.(67)</w:t>
      </w:r>
    </w:p>
    <w:p>
      <w:pPr>
        <w:pStyle w:val="BodyText"/>
      </w:pPr>
      <w:r>
        <w:t xml:space="preserve">&lt;383&gt; In der Manufaktur ist die Bereicherung des Gesamtarbeiters und daher des Kapitals an gesellschaftlicher Produktivkraft bedingt durch die Verarmung des Arbeiters an individuellen Produktivkräften.</w:t>
      </w:r>
    </w:p>
    <w:p>
      <w:pPr>
        <w:pStyle w:val="BodyText"/>
      </w:pPr>
      <w:r>
        <w:t xml:space="preserve">“</w:t>
      </w:r>
      <w:r>
        <w:t xml:space="preserve">Die Unwissenheit ist die Mutter der Industrie wie des Aberglaubens. Nachdenken und Einbildungskraft sind dem Irrtum unterworfen; aber die Gewohnheit, den Fuß oder die Hand zu bewegen, hängt weder von dem einen noch von der andren ab. Manufakturen prosperieren also da am meisten, wo man am meisten sich des Geistes entschlägt, in der Art, daß die Werkstatt als eine Maschine betrachtet werden kann, deren Teile Menschen sind.</w:t>
      </w:r>
      <w:r>
        <w:t xml:space="preserve">”</w:t>
      </w:r>
      <w:r>
        <w:t xml:space="preserve">(68)</w:t>
      </w:r>
    </w:p>
    <w:p>
      <w:pPr>
        <w:pStyle w:val="BodyText"/>
      </w:pPr>
      <w:r>
        <w:t xml:space="preserve">In der Tat wandten einige Manufakturen in der Mitte des 18. Jahrhunderts für gewisse einfache Operationen, welche aber Fabrikgeheimnisse bildeten, mit Vorliebe halbe Idioten an.(69)</w:t>
      </w:r>
    </w:p>
    <w:p>
      <w:pPr>
        <w:pStyle w:val="BodyText"/>
      </w:pPr>
      <w:r>
        <w:t xml:space="preserve">“</w:t>
      </w:r>
      <w:r>
        <w:t xml:space="preserve">Der Geist der großen Mehrzahl der Menschen</w:t>
      </w:r>
      <w:r>
        <w:t xml:space="preserve">”</w:t>
      </w:r>
      <w:r>
        <w:t xml:space="preserve">, sagt A. Smith,</w:t>
      </w:r>
      <w:r>
        <w:t xml:space="preserve"> </w:t>
      </w:r>
      <w:r>
        <w:t xml:space="preserve">“</w:t>
      </w:r>
      <w:r>
        <w:t xml:space="preserve">entwickelt sich notwendig aus und an ihren Alltagsverrichtungen. Ein Mensch, der sein ganzes Leben in der Verrichtung weniger einfacher Operationen verausgabt … hat keine Gelegenheit, seinen Verstand zu üben … Er wird im allgemeinen so stupid und unwissend, wie es für eine menschliche Kreatur möglich ist.</w:t>
      </w:r>
      <w:r>
        <w:t xml:space="preserve">”</w:t>
      </w:r>
    </w:p>
    <w:p>
      <w:pPr>
        <w:pStyle w:val="BodyText"/>
      </w:pPr>
      <w:r>
        <w:t xml:space="preserve">Nachdem Smith den Stumpfsinn des Teilarbeiters geschildert, fährt er fort:</w:t>
      </w:r>
    </w:p>
    <w:p>
      <w:pPr>
        <w:pStyle w:val="BodyText"/>
      </w:pPr>
      <w:r>
        <w:t xml:space="preserve">“</w:t>
      </w:r>
      <w:r>
        <w:t xml:space="preserve">Die Einförmigkeit seines stationären Lebens verdirbt natürlich auch den Mut seines Geistes … Sie zerstört selbst die Energie seines Körpers und verunfähigt ihn, seine Kraft schwunghaft und ausdauernd anzuwenden, außer in der Detailbeschäftigung, wozu er herangezogen ist. Sein Geschick in seinem besondren Gewerke scheint so erworben auf Kosten seiner intellektuellen, sozialen und kriegerischen Tugenden. Aber in jeder industriellen und zivilisierten Gesellschaft ist dies der Zustand, worin der arbeitende Arme (the labouring poor), d.h. die große Masse des Volks notwendig verfallen muß.</w:t>
      </w:r>
      <w:r>
        <w:t xml:space="preserve">”</w:t>
      </w:r>
      <w:r>
        <w:t xml:space="preserve">(70)</w:t>
      </w:r>
    </w:p>
    <w:p>
      <w:pPr>
        <w:pStyle w:val="BodyText"/>
      </w:pPr>
      <w:r>
        <w:t xml:space="preserve">&lt;384&gt; Um die aus der Teilung der Arbeit entspringende völlige Verkümmerung der Volksmasse zu verhindern, empfiehlt A. Smith Volksunterricht von Staats wegen, wenn auch in vorsichtig homöopathischen Dosen. Konsequent polemisiert dagegen sein französischer Übersetzer und Kommentator, G. Garnier, der sich unter dem ersten französischen Kaisertum naturgemäß zum Senator entpuppte. Volksunterricht verstoße wider die ersten Gesetze der Teilung der Arbeit und mit demselben</w:t>
      </w:r>
      <w:r>
        <w:t xml:space="preserve"> </w:t>
      </w:r>
      <w:r>
        <w:t xml:space="preserve">“</w:t>
      </w:r>
      <w:r>
        <w:t xml:space="preserve">proskribiere man unser ganzes Gesellschaftssystem</w:t>
      </w:r>
      <w:r>
        <w:t xml:space="preserve">”</w:t>
      </w:r>
      <w:r>
        <w:t xml:space="preserve">.</w:t>
      </w:r>
    </w:p>
    <w:p>
      <w:pPr>
        <w:pStyle w:val="BodyText"/>
      </w:pPr>
      <w:r>
        <w:t xml:space="preserve">“</w:t>
      </w:r>
      <w:r>
        <w:t xml:space="preserve">Wie alle andren Teilungen der Arbeit</w:t>
      </w:r>
      <w:r>
        <w:t xml:space="preserve">”</w:t>
      </w:r>
      <w:r>
        <w:t xml:space="preserve">, sagte er,</w:t>
      </w:r>
      <w:r>
        <w:t xml:space="preserve"> </w:t>
      </w:r>
      <w:r>
        <w:t xml:space="preserve">“</w:t>
      </w:r>
      <w:r>
        <w:t xml:space="preserve">wird die zwischen Handarbeit und Verstandesarbeit (71) ausgesprochner und entschiedner im Maße, wie die Gesellschaft</w:t>
      </w:r>
      <w:r>
        <w:t xml:space="preserve">”</w:t>
      </w:r>
      <w:r>
        <w:t xml:space="preserve"> </w:t>
      </w:r>
      <w:r>
        <w:t xml:space="preserve">(er wendet richtig diesen Ausdruck an für das Kapital, das Grundeigentum und ihren Staat)</w:t>
      </w:r>
      <w:r>
        <w:t xml:space="preserve"> </w:t>
      </w:r>
      <w:r>
        <w:t xml:space="preserve">“</w:t>
      </w:r>
      <w:r>
        <w:t xml:space="preserve">reicher wird. Gleich jeder andren ist diese Teilung der Arbeit eine Wirkung vergangner und eine Ursache künftiger Fortschritte … Darf die Regierung denn dieser Teilung der Arbeit entgegenwirken und sie in ihrem naturgemäßen Gang aufhalten? Darf sie einen Teil der Staatseinnahme zum Versuch verwenden, zwei Klassen von Arbeit, die ihre Teilung und Trennung erstreben, zu verwirren und zu vermischen?</w:t>
      </w:r>
      <w:r>
        <w:t xml:space="preserve">”</w:t>
      </w:r>
      <w:r>
        <w:t xml:space="preserve">(72)</w:t>
      </w:r>
    </w:p>
    <w:p>
      <w:pPr>
        <w:pStyle w:val="BodyText"/>
      </w:pPr>
      <w:r>
        <w:t xml:space="preserve">Eine gewisse geistige und körperliche Verkrüppelung ist unzertrennlich selbst von der Teilung der Arbeit im ganzen und großen der Gesellschaft. Da aber die Manufakturperiode diese gesellschaftliche Zerspaltung der Arbeitszweige viel weiter führt, andrerseits erst mit der ihr eigentümlichen Teilung das Individuum an seiner Lebenswurzel ergreift, liefert sie auch zuerst das Material und den Anstoß zur industriellen Pathologie.(73)</w:t>
      </w:r>
    </w:p>
    <w:p>
      <w:pPr>
        <w:pStyle w:val="BodyText"/>
      </w:pPr>
      <w:r>
        <w:t xml:space="preserve">&lt;385&gt;</w:t>
      </w:r>
      <w:r>
        <w:t xml:space="preserve"> </w:t>
      </w:r>
      <w:r>
        <w:t xml:space="preserve">“</w:t>
      </w:r>
      <w:r>
        <w:t xml:space="preserve">Einen Menschen unterabteilen, heißt ihn hinrichten, wenn er das Todesurteil verdient, ihn meuchelmorden, wenn er es nicht verdient. Die Unterabteilung der Arbeit ist der Meuchelmord eines Volks.</w:t>
      </w:r>
      <w:r>
        <w:t xml:space="preserve">”</w:t>
      </w:r>
      <w:r>
        <w:t xml:space="preserve">(74)</w:t>
      </w:r>
    </w:p>
    <w:p>
      <w:pPr>
        <w:pStyle w:val="BodyText"/>
      </w:pPr>
      <w:r>
        <w:t xml:space="preserve">Die auf Teilung der Arbeit beruhende Kooperation oder die Manufaktur ist in ihren Anfängen ein naturwüchsiges Gebild. Sobald sie einige Konsistenz und Breite des Daseins gewonnen, wird sie zur bewußten, planmäßigen und systematischen Form der kapitalistischen Produktionsweise. Die Geschichte der eigentlichen Manufaktur zeigt, wie die ihr eigentümliche Teilung der Arbeit zunächst erfahrungsmäßig, gleichsam hinter dem Rücken der handelnden Personen, die sachgemäßen Formen gewinnt, dann aber, gleich dem zünftigen Handwerke, die einmal gefundne Form traditionell festzuhalten strebt und in einzelnen Fällen jahrhundertlang festhält. Ändert sich diese Form, so, außer in Nebendingen, immer nur infolge einer Revolution der Arbeitsinstrumente. Die moderne Manufaktur - ich spreche hier nicht von der auf Maschinerie beruhenden großen Industrie - findet entweder, wie z.B. die Kleidermanufaktur, in den großen Städten, wo sie entsteht, die disjecta membra poetae</w:t>
      </w:r>
      <w:r>
        <w:t xml:space="preserve"> </w:t>
      </w:r>
      <w:r>
        <w:t xml:space="preserve"> </w:t>
      </w:r>
      <w:r>
        <w:t xml:space="preserve">bereits fertig vor und hat sie nur aus ihrer Zerstreuung zu sammeln, oder das Prinzip der Teilung liegt auf flacher Hand, indem einfach die verschiednen Verrichtungen der handwerksmäßigen Produktion (z.B. beim Buchbinden) besondren Arbeitern ausschließlich angeeignet werden. Es kostet noch keine Woche Erfahrung, in solchen Fällen die Verhältniszahl zwischen den für jede Funktion nötigen Händen zu finden.(75)</w:t>
      </w:r>
    </w:p>
    <w:p>
      <w:pPr>
        <w:pStyle w:val="BodyText"/>
      </w:pPr>
      <w:r>
        <w:t xml:space="preserve">&lt;386&gt; Die manufakturmäßige Teilung der Arbeit schafft durch Analyse der handwerksmäßigen Tätigkeit, Spezifizierung der Arbeitsinstrumente, Bildung der Teilarbeiter, ihre Gruppierung und Kombination in einem Gesamtmechanismus, die qualitative Gliederung und quantitative Proportionalität gesellschaftlicher Produktionsprozesse, also eine bestimmte Organisation gesellschaftlicher Arbeit und entwickelt damit zugleich neue, gesellschaftliche Produktivkraft der Arbeit. Als spezifisch kapitalistische Form des gesellschaftlichen Produktionsprozesses - und auf den vorgefundnen Grundlagen konnte sie sich nicht anders als in der kapitalistischen Form entwickeln - ist sie nur eine besondre Methode, relativen Mehrwert zu erzeugen oder die Selbstverwertung des Kapitals - was man gesellschaftlichen Reichtum,</w:t>
      </w:r>
      <w:r>
        <w:t xml:space="preserve"> </w:t>
      </w:r>
      <w:r>
        <w:t xml:space="preserve">“</w:t>
      </w:r>
      <w:r>
        <w:t xml:space="preserve">Wealth of Nations</w:t>
      </w:r>
      <w:r>
        <w:t xml:space="preserve">”</w:t>
      </w:r>
      <w:r>
        <w:t xml:space="preserve"> </w:t>
      </w:r>
      <w:r>
        <w:t xml:space="preserve">usw. nennt - auf Kosten der Arbeiter zu erhöhn. Sie entwickelt die gesellschaftliche Produktivkraft der Arbeit nicht nur für den Kapitalisten, statt für den Arbeiter, sondern durch die Verkrüpplung des individuellen Arbeiters. Sie produziert neue Bedingungen der Herrschaft des Kapitals über die Arbeit. Wenn sie daher einerseits als historischer Fortschritt und notwendiges Entwicklungsmoment im ökonomischen Bildungsprozeß der Gesellschaft erscheint, so andrerseits als ein Mittel zivilisierter und raffinierter Exploitation.</w:t>
      </w:r>
    </w:p>
    <w:p>
      <w:pPr>
        <w:pStyle w:val="BodyText"/>
      </w:pPr>
      <w:r>
        <w:t xml:space="preserve">Die politische Ökonomie, die als eigne Wissenschaft erst in der Manufakturperiode aufkommt, betrachtet die gesellschaftliche Teilung der Arbeit überhaupt nur vom Standpunkt der manufakturmäßigen Teilung der Arbeit (76), als Mittel, mit demselben Quantum Arbeit mehr Ware zu produzieren, daher die Waren zu verwohlfeilern und die Akkumulation des Kapitals zu beschleunigen. Im strengsten Gegensatz zu dieser Akzentuierung der Quantität und des Tauschwerts halten sich die Schriftsteller des klassischen Altertums ausschließlich an Qualität und Gebrauchswert.(77) In- &lt;387&gt; folge der Scheidung der gesellschaftlichen Produktionszweige werden die Waren besser gemacht, die verschiednen Triebe und Talente der Menschen wählen sich entsprechende Wirkungssphären (78), und ohne Beschränkung ist nirgendwo Bedeutendes zu leisten.(79) Also Produkt und Produzent werden verbessert durch die Teilung der Arbeit. Wird gelegentlich auch das Wachstum der Produktenmasse erwähnt, so nur mit Bezug auf die größre Fülle des Gebrauchswerts. Es wird mit keiner Silbe des Tauschwerts, der Verwohlfeilerung der Waren gedacht. Dieser Standpunkt des Gebrauchswerts herrscht sowohl bei Plato (80), der die Teilung der Arbeit als &lt;388&gt; Grundlage der gesellschaftlichen Scheidung der Stände behandelt, als bei Xenophon (81), der mit seinem charakteristisch bürgerlichen Instinkt schon der Teilung der Arbeit innerhalb einer Werkstatt näher rückt. Platos Republik, soweit in ihr die Teilung der Arbeit als das gestaltende Prinzip des Staats entwickelt wird, ist nur atheniensische Idealisierung des ägyptischen Kastenwesens, wie Ägypten als industrielles Musterland auch andren seiner Zeitgenossen gilt, z.B. dem Isokrates (82), und diese Be- &lt;389&gt; deutung selbst noch für die Griechen der römischen Kaiserzeit behielt.(83)</w:t>
      </w:r>
    </w:p>
    <w:p>
      <w:pPr>
        <w:pStyle w:val="BodyText"/>
      </w:pPr>
      <w:r>
        <w:t xml:space="preserve">Während der eigentlichen Manufakturperiode, d.h. der Periode, worin die Manufaktur die herrschende Form der kapitalistischen Produktionsweise, stößt die volle Ausführung ihrer eignen Tendenzen auf vielseitige Hindernisse. Obgleich sie, wie wir sahen, neben der hierarchischen Gliederung der Arbeiter eine einfache Scheidung zwischen geschickten und ungeschickten Arbeitern schafft, bleibt die Zahl der letztren durch den überwiegenden Einfluß der erstren sehr beschränkt. Obgleich sie die Sonderoperationen dem verschiednen Grad von Reife, Kraft und Entwicklung ihrer lebendigen Arbeitsorgane anpaßt und daher zu produktiver Ausbeutung von Weibern und Kindern drängt, scheitert diese Tendenz im großen und ganzen an den Gewohnheiten und dem Widerstand der männlichen Arbeiter. Obgleich die Zersetzung der handwerksmäßigen Tätigkeit die Bildungskosten und daher den Wert der Arbeiter senkt, bleibt für schwierigere Detailarbeit eine längre Erlernungszeit nötig und wird auch da, wo sie vom Überfluß, eifersüchtig von den Arbeitern aufrechterhalten. Wir finden z.B. in England die laws of apprenticeship</w:t>
      </w:r>
      <w:r>
        <w:t xml:space="preserve"> </w:t>
      </w:r>
      <w:r>
        <w:t xml:space="preserve"> </w:t>
      </w:r>
      <w:r>
        <w:t xml:space="preserve">mit ihrer siebenjährigen Lernzeit bis zum Ende der Manufakturperiode in Vollkraft und erst von der großen Industrie über Haufen geworfen. Da das Handwerksgeschick die Grundlage der Manufaktur bleibt und der in ihr funktionierende Gesamtmechanismus kein von den Arbeitern selbst unabhängiges objektives Skelett besitzt, ringt das Kapital beständig mit der Insubordination der Arbeiter.</w:t>
      </w:r>
    </w:p>
    <w:p>
      <w:pPr>
        <w:pStyle w:val="BodyText"/>
      </w:pPr>
      <w:r>
        <w:t xml:space="preserve">“</w:t>
      </w:r>
      <w:r>
        <w:t xml:space="preserve">Die Schwäche der menschlichen Natur</w:t>
      </w:r>
      <w:r>
        <w:t xml:space="preserve">”</w:t>
      </w:r>
      <w:r>
        <w:t xml:space="preserve">, ruft Freund Ure aus,</w:t>
      </w:r>
      <w:r>
        <w:t xml:space="preserve"> </w:t>
      </w:r>
      <w:r>
        <w:t xml:space="preserve">“</w:t>
      </w:r>
      <w:r>
        <w:t xml:space="preserve">ist so groß, daß der Arbeiter, je geschickter, desto eigenwilliger und schwieriger zu behandeln wird und folglich dem Gesamtmechanismus durch seine rappelköpfigen Launen schweren Schaden zufügt.</w:t>
      </w:r>
      <w:r>
        <w:t xml:space="preserve">”</w:t>
      </w:r>
      <w:r>
        <w:t xml:space="preserve">(84)</w:t>
      </w:r>
    </w:p>
    <w:p>
      <w:pPr>
        <w:pStyle w:val="BodyText"/>
      </w:pPr>
      <w:r>
        <w:t xml:space="preserve">&lt;390&gt; Durch die ganze Manufakturperiode läuft daher die Klage über den Disziplinmangel der Arbeiter.(85) Und hätten wir nicht die Zeugnisse gleichzeitiger Schriftsteller, die einfachen Tatsachen, daß es vom 16. Jahrhundert bis zur Epoche der großen Industrie dem Kapital mißlingt, sich der ganzen disponiblen Arbeitszeit der Manufakturarbeiter zu bemächtigen, daß die Manufakturen kurzlebig sind und mit der Ein- oder Auswandrung der Arbeiter ihren Sitz in dem einen Land verlassen und in dem andren aufschlagen, würden Bibliotheken sprechen.</w:t>
      </w:r>
      <w:r>
        <w:t xml:space="preserve"> </w:t>
      </w:r>
      <w:r>
        <w:t xml:space="preserve">“</w:t>
      </w:r>
      <w:r>
        <w:t xml:space="preserve">Ordnung muß auf die eine oder die andre Weise gestiftet werden</w:t>
      </w:r>
      <w:r>
        <w:t xml:space="preserve">”</w:t>
      </w:r>
      <w:r>
        <w:t xml:space="preserve">, ruft 1770 der wiederholt zitierte Verfasser des</w:t>
      </w:r>
      <w:r>
        <w:t xml:space="preserve"> </w:t>
      </w:r>
      <w:r>
        <w:t xml:space="preserve">“</w:t>
      </w:r>
      <w:r>
        <w:t xml:space="preserve">Essay on Trade and Commerce</w:t>
      </w:r>
      <w:r>
        <w:t xml:space="preserve">”</w:t>
      </w:r>
      <w:r>
        <w:t xml:space="preserve">. Ordnung, hallt es 66 Jahre später zurück aus dem Mund des Dr. Andrew Ure,</w:t>
      </w:r>
      <w:r>
        <w:t xml:space="preserve"> </w:t>
      </w:r>
      <w:r>
        <w:t xml:space="preserve">“</w:t>
      </w:r>
      <w:r>
        <w:t xml:space="preserve">Ordnung</w:t>
      </w:r>
      <w:r>
        <w:t xml:space="preserve">”</w:t>
      </w:r>
      <w:r>
        <w:t xml:space="preserve"> </w:t>
      </w:r>
      <w:r>
        <w:t xml:space="preserve">fehlte in der auf</w:t>
      </w:r>
      <w:r>
        <w:t xml:space="preserve"> </w:t>
      </w:r>
      <w:r>
        <w:t xml:space="preserve">“</w:t>
      </w:r>
      <w:r>
        <w:t xml:space="preserve">dem scholastischen Dogma der Arbeit</w:t>
      </w:r>
      <w:r>
        <w:t xml:space="preserve">”</w:t>
      </w:r>
      <w:r>
        <w:t xml:space="preserve"> </w:t>
      </w:r>
      <w:r>
        <w:t xml:space="preserve">beruhenden Manufaktur, und</w:t>
      </w:r>
      <w:r>
        <w:t xml:space="preserve"> </w:t>
      </w:r>
      <w:r>
        <w:t xml:space="preserve">“</w:t>
      </w:r>
      <w:r>
        <w:t xml:space="preserve">Arkwright schuf die Ordnung</w:t>
      </w:r>
      <w:r>
        <w:t xml:space="preserve">”</w:t>
      </w:r>
      <w:r>
        <w:t xml:space="preserve">.</w:t>
      </w:r>
    </w:p>
    <w:p>
      <w:pPr>
        <w:pStyle w:val="BodyText"/>
      </w:pPr>
      <w:r>
        <w:t xml:space="preserve">Zugleich konnte die Manufaktur die gesellschaftliche Produktion weder in ihrem ganzen Umfang ergreifen noch in ihrer Tiefe umwälzen. Sie gipfelte als ökonomisches Kunstwerk auf der breiten Grundlage des städtischen Handwerks und der ländlich häuslichen Industrie. Ihre eigne enge technische Basis trat auf einem gewissen Entwicklungsgrad mit den von ihr selbst geschaffnen Produktionsbedürfnissen in Widerspruch.</w:t>
      </w:r>
    </w:p>
    <w:p>
      <w:pPr>
        <w:pStyle w:val="BodyText"/>
      </w:pPr>
      <w:r>
        <w:t xml:space="preserve">Eins ihrer vollendetsten Gebilde war die Werkstatt zur Produktion der Arbeitsinstrumente selbst, und namentlich auch der bereits angewandten komplizierteren mechanischen Apparate.</w:t>
      </w:r>
    </w:p>
    <w:p>
      <w:pPr>
        <w:pStyle w:val="BodyText"/>
      </w:pPr>
      <w:r>
        <w:t xml:space="preserve">“</w:t>
      </w:r>
      <w:r>
        <w:t xml:space="preserve">Ein solches Atelier</w:t>
      </w:r>
      <w:r>
        <w:t xml:space="preserve">”</w:t>
      </w:r>
      <w:r>
        <w:t xml:space="preserve">, sagt Ure,</w:t>
      </w:r>
      <w:r>
        <w:t xml:space="preserve"> </w:t>
      </w:r>
      <w:r>
        <w:t xml:space="preserve">“</w:t>
      </w:r>
      <w:r>
        <w:t xml:space="preserve">bot dem Auge die Teilung der Arbeit in ihren mannigfachen Abstufungen. Bohrer, Meißel, Drechselbank hatten jede ihre eignen Arbeiter, hierarchisch gegliedert nach dem Grad ihrer Geschicklichkeit.</w:t>
      </w:r>
      <w:r>
        <w:t xml:space="preserve">”</w:t>
      </w:r>
    </w:p>
    <w:p>
      <w:pPr>
        <w:pStyle w:val="BodyText"/>
      </w:pPr>
      <w:r>
        <w:t xml:space="preserve">Dies Produkt der manufakturmäßigen Teilung der Arbeit produzierte seinerseits - Maschinen. Sie heben die handwerksmäßige Tätigkeit als das regelnde Prinzip der gesellschaftlichen Produktion auf. So wird einerseits der technische Grund der lebenslangen Annexation des Arbeiters an eine Teilfunktion weggeräumt. Andrerseits fallen die Schranken, welche dasselbe Prinzip der Herrschaft des Kapitals noch auferlegte.</w:t>
      </w:r>
    </w:p>
    <w:p>
      <w:pPr>
        <w:pStyle w:val="Heading1"/>
      </w:pPr>
      <w:bookmarkStart w:id="28" w:name="fußnoten"/>
      <w:r>
        <w:t xml:space="preserve">Fußnoten</w:t>
      </w:r>
      <w:bookmarkEnd w:id="28"/>
    </w:p>
    <w:p>
      <w:pPr>
        <w:numPr>
          <w:numId w:val="1001"/>
          <w:ilvl w:val="0"/>
        </w:numPr>
      </w:pPr>
      <w:r>
        <w:t xml:space="preserve">Um ein mehr modernes Beispiel dieser Bildungsart der Manufaktur anzuführen, folgendes Zitat. Die Seidenspinnerei und Weberei von Lyon und Nîmes</w:t>
      </w:r>
      <w:r>
        <w:t xml:space="preserve"> </w:t>
      </w:r>
      <w:r>
        <w:t xml:space="preserve">“</w:t>
      </w:r>
      <w:r>
        <w:t xml:space="preserve">ist ganz patriarchalisch; sie beschäftigt viele Frauen und Kinder, aber ohne sie zu übermüden oder zugrunde zu richten; sie läßt sie in ihren schönen Tälern der Drôme, des Var, der Isère und von Vaucluse, um dort Seidenraupen zu züchten, und ihre Kokons abzuwickeln; sie wird niemals zu einem regelrechten Fabrikbetrieb. Um trotzdem in so hohen Maße angewandt zu werden … nimmt hier das Prinzip der Arbeitsteilung eine besondere Eigenart an. Es gibt zwar Hasplerinnen, Seidenzwirner, Färber, Kettenschlichter, ferner Weber; aber sie sind nicht in derselben Werkstatt vereinigt, nicht von demselben Meister abhängig; alle sind sie unabhängig.</w:t>
      </w:r>
      <w:r>
        <w:t xml:space="preserve">”</w:t>
      </w:r>
      <w:r>
        <w:t xml:space="preserve"> </w:t>
      </w:r>
      <w:r>
        <w:t xml:space="preserve">(A. Blanqui,</w:t>
      </w:r>
      <w:r>
        <w:t xml:space="preserve"> </w:t>
      </w:r>
      <w:r>
        <w:t xml:space="preserve">“</w:t>
      </w:r>
      <w:r>
        <w:t xml:space="preserve">Cours d’Écon. Industrielle</w:t>
      </w:r>
      <w:r>
        <w:t xml:space="preserve">”</w:t>
      </w:r>
      <w:r>
        <w:t xml:space="preserve">, Recueilli par A. Blaise, Paris 1838-1839, p. 79.) Seit Blanqui dies schrieb, sind die verschiednen unabhängigen Arbeiter zu Teil in Fabriken vereinigt worden. {Zur 4. Aufl. - Und seit Marx obiges schrieb, hat der Kraftstuhl sich in diesen Fabriken eingebürgert und verdrängt rasch den Handwebstuhl. Die Krefelder Seidenindustrie weiß ebenfalls ein Lied davon zu singen. - F. E.} &lt;=</w:t>
      </w:r>
    </w:p>
    <w:p>
      <w:pPr>
        <w:numPr>
          <w:numId w:val="1001"/>
          <w:ilvl w:val="0"/>
        </w:numPr>
      </w:pPr>
      <w:r>
        <w:t xml:space="preserve">“</w:t>
      </w:r>
      <w:r>
        <w:t xml:space="preserve">Je mehr eine Arbeit von großer Mannigfaltigkeit gegliedert und verschiedenen Teilarbeitern zugewiesen wird, um so mehr muß sie notwendigerweise besser und schneller ausgeführt werden, mit weniger Verlust an Zeit und Arbeit.</w:t>
      </w:r>
      <w:r>
        <w:t xml:space="preserve">”</w:t>
      </w:r>
      <w:r>
        <w:t xml:space="preserve"> </w:t>
      </w:r>
      <w:r>
        <w:t xml:space="preserve">(</w:t>
      </w:r>
      <w:r>
        <w:t xml:space="preserve">“</w:t>
      </w:r>
      <w:r>
        <w:t xml:space="preserve">The Advantages of the East India Trade</w:t>
      </w:r>
      <w:r>
        <w:t xml:space="preserve">”</w:t>
      </w:r>
      <w:r>
        <w:t xml:space="preserve">, Lond. 1720, p. 71.) &lt;=</w:t>
      </w:r>
    </w:p>
    <w:p>
      <w:pPr>
        <w:numPr>
          <w:numId w:val="1001"/>
          <w:ilvl w:val="0"/>
        </w:numPr>
      </w:pPr>
      <w:r>
        <w:t xml:space="preserve">“</w:t>
      </w:r>
      <w:r>
        <w:t xml:space="preserve">Leicht von der Hand gehende Arbeit ist überlieferte Geschicklichkeit.</w:t>
      </w:r>
      <w:r>
        <w:t xml:space="preserve">”</w:t>
      </w:r>
      <w:r>
        <w:t xml:space="preserve"> </w:t>
      </w:r>
      <w:r>
        <w:t xml:space="preserve">(Th. Hodgskin, Popular Political Economy, p. 48.) &lt;=</w:t>
      </w:r>
    </w:p>
    <w:p>
      <w:pPr>
        <w:numPr>
          <w:numId w:val="1001"/>
          <w:ilvl w:val="0"/>
        </w:numPr>
      </w:pPr>
      <w:r>
        <w:t xml:space="preserve">“</w:t>
      </w:r>
      <w:r>
        <w:t xml:space="preserve">Auch die Künste sind … in Ägypten zu dem gehörigen Grad von Vollkommenheit gediehn. Denn in diesem Lande allein dürfen die Handwerker durchaus nicht in die Geschäfte einer andren Bürgerklasse eingreifen, sondern bloß den nach dem Gesetz ihrem Stamme erblich zugehörigen Beruf treiben … Bei andren Völkern findet man, daß die Gewerbsleute ihre Aufmerksamkeit auf zu viele Gegenstände verteilen … Bald versuchen sie es mit dem Landbau, bald lassen sie sich in Handelsgeschäfte ein, bald befassen sie sich mit zwei oder drei Künsten zugleich. In Freistaaten laufen sie meist in die Volksversammlungen … In Ägypten dagegen verfällt jeder Handwerker in schwere Strafen, wenn er sich in Staatsgeschäfte mischt oder mehrere Künste zugleich treibt. So kann nichts ihren Berufsfleiß stören … Zudem, wie sie von ihren Vorfahren viele Regeln haben, sind sie eifrig darauf bedacht, noch neue Vorteile aufzufinden.</w:t>
      </w:r>
      <w:r>
        <w:t xml:space="preserve">”</w:t>
      </w:r>
      <w:r>
        <w:t xml:space="preserve"> </w:t>
      </w:r>
      <w:r>
        <w:t xml:space="preserve">(Diodorus Siculus:</w:t>
      </w:r>
      <w:r>
        <w:t xml:space="preserve"> </w:t>
      </w:r>
      <w:r>
        <w:t xml:space="preserve">“</w:t>
      </w:r>
      <w:r>
        <w:t xml:space="preserve">Historische Bibliothek</w:t>
      </w:r>
      <w:r>
        <w:t xml:space="preserve">”</w:t>
      </w:r>
      <w:r>
        <w:t xml:space="preserve">, I. I, c. 74.) &lt;=</w:t>
      </w:r>
    </w:p>
    <w:p>
      <w:pPr>
        <w:numPr>
          <w:numId w:val="1001"/>
          <w:ilvl w:val="0"/>
        </w:numPr>
      </w:pPr>
      <w:r>
        <w:t xml:space="preserve">“</w:t>
      </w:r>
      <w:r>
        <w:t xml:space="preserve">Historical and descriptive Account of Brit. India etc.</w:t>
      </w:r>
      <w:r>
        <w:t xml:space="preserve">”</w:t>
      </w:r>
      <w:r>
        <w:t xml:space="preserve"> </w:t>
      </w:r>
      <w:r>
        <w:t xml:space="preserve">By Hugh Murray, James Wilson etc., Edinburgh 1832, v. II, p. 449, 450. Der indische Webstuhl ist hochschäftig, d.h., die Kette ist vertikal aufgespannt. &lt;=</w:t>
      </w:r>
    </w:p>
    <w:p>
      <w:pPr>
        <w:numPr>
          <w:numId w:val="1001"/>
          <w:ilvl w:val="0"/>
        </w:numPr>
      </w:pPr>
      <w:r>
        <w:t xml:space="preserve">Darwin bemerkt in seinem epochemachenden Werk</w:t>
      </w:r>
      <w:r>
        <w:t xml:space="preserve"> </w:t>
      </w:r>
      <w:r>
        <w:t xml:space="preserve">“</w:t>
      </w:r>
      <w:r>
        <w:t xml:space="preserve">Über die Entstehung der Arten</w:t>
      </w:r>
      <w:r>
        <w:t xml:space="preserve">”</w:t>
      </w:r>
      <w:r>
        <w:t xml:space="preserve"> </w:t>
      </w:r>
      <w:r>
        <w:t xml:space="preserve">mit Bezug auf die natürlichen Organe der Pflanzen und Tiere:</w:t>
      </w:r>
      <w:r>
        <w:t xml:space="preserve"> </w:t>
      </w:r>
      <w:r>
        <w:t xml:space="preserve">“</w:t>
      </w:r>
      <w:r>
        <w:t xml:space="preserve">Solange ein und dasselbe Organ verschiedne Arbeiten zu verrichten hat, läßt sich ein Grund für seine Veränderlichkeit vielleicht darin finden, daß natürliche Züchtung jede kleine Abweichung der Form weniger sorgfältig erhält oder unterdrückt, als wenn dasselbe Organ nur zu einem besondren Zwecke allein bestimmt wäre. So mögen Messer, welche allerlei Dinge zu schneiden bestimmt sind, im ganzen so ziemlich von einerlei Form sein, während ein nur zu einerlei Gebrauch bestimmtes Werkzeug für jeden andren Gebrauch auch eine andre Form haben muß.</w:t>
      </w:r>
      <w:r>
        <w:t xml:space="preserve">”</w:t>
      </w:r>
      <w:r>
        <w:t xml:space="preserve"> </w:t>
      </w:r>
      <w:r>
        <w:t xml:space="preserve">&lt;=</w:t>
      </w:r>
    </w:p>
    <w:p>
      <w:pPr>
        <w:numPr>
          <w:numId w:val="1001"/>
          <w:ilvl w:val="0"/>
        </w:numPr>
      </w:pPr>
      <w:r>
        <w:t xml:space="preserve">Genf hat im Jahr 1854 80.000 Uhren produziert, noch nicht ein Fünfteil der Uhrenproduktion des Kantons Neuchâtel. Chaux-de-Fonds, das man als eine einzige Uhrenmanufaktur betrachten kann, liefert allein jährlich doppelt soviel als Genf. Von 1850-1861 lieferte Genf 720.000 Uhren. Siehe</w:t>
      </w:r>
      <w:r>
        <w:t xml:space="preserve"> </w:t>
      </w:r>
      <w:r>
        <w:t xml:space="preserve">“</w:t>
      </w:r>
      <w:r>
        <w:t xml:space="preserve">Report from Geneva on the Watch Trade</w:t>
      </w:r>
      <w:r>
        <w:t xml:space="preserve">”</w:t>
      </w:r>
      <w:r>
        <w:t xml:space="preserve"> </w:t>
      </w:r>
      <w:r>
        <w:t xml:space="preserve">in</w:t>
      </w:r>
      <w:r>
        <w:t xml:space="preserve"> </w:t>
      </w:r>
      <w:r>
        <w:t xml:space="preserve">“</w:t>
      </w:r>
      <w:r>
        <w:t xml:space="preserve">Reports by H. M.’s Secretaries of Embassy and Legation on the Manufactures, Commerce etc.</w:t>
      </w:r>
      <w:r>
        <w:t xml:space="preserve">”</w:t>
      </w:r>
      <w:r>
        <w:t xml:space="preserve">, Nr. 6, 1863. Wenn die Zusammenhangslosigkeit der Prozesse, worin die Produktion nur zusammengesetzter Machwerke zerfällt, an und für sich die Verwandlung solcher Manufakturen in den Maschinenbetrieb der großen Industrie sehr erschwert, kommen bei der Uhr noch zwei andre Hindernisse hinzu, die Kleinheit und Delikatesse ihrer Elemente und ihr Luxuscharakter, daher ihre Varietät, so daß z.B. in den besten Londoner Häusern das ganze Jahr hindurch kaum ein Dutzend Uhren gemacht werden, die sich ähnlich sehn. Die Uhrenfabrik von Vacheron &amp; Constantin, die mit Erfolg Maschinerie anwendet, liefert auch höchstens 3-4 verschiedne Varietäten von Größe und Form. &lt;=</w:t>
      </w:r>
    </w:p>
    <w:p>
      <w:pPr>
        <w:numPr>
          <w:numId w:val="1001"/>
          <w:ilvl w:val="0"/>
        </w:numPr>
      </w:pPr>
      <w:r>
        <w:t xml:space="preserve">In der Uhrmacherei, diesem klassischen Beispiel der heterogenen Manufaktur, kann man sehr genau die oben erwähnte aus der Zersetzung der handwerksmäßigen Tätigkeit entspringende Differenzierung und Spezialisierung der Arbeitsinstrumente studieren. &lt;=</w:t>
      </w:r>
    </w:p>
    <w:p>
      <w:pPr>
        <w:numPr>
          <w:numId w:val="1001"/>
          <w:ilvl w:val="0"/>
        </w:numPr>
      </w:pPr>
      <w:r>
        <w:t xml:space="preserve">“</w:t>
      </w:r>
      <w:r>
        <w:t xml:space="preserve">Wenn die Menschen so dicht nebeneinander arbeiten, muß der Transport notwendigerweise geringer sein.</w:t>
      </w:r>
      <w:r>
        <w:t xml:space="preserve">”</w:t>
      </w:r>
      <w:r>
        <w:t xml:space="preserve"> </w:t>
      </w:r>
      <w:r>
        <w:t xml:space="preserve">(</w:t>
      </w:r>
      <w:r>
        <w:t xml:space="preserve">“</w:t>
      </w:r>
      <w:r>
        <w:t xml:space="preserve">The Advantages of the East India Trade</w:t>
      </w:r>
      <w:r>
        <w:t xml:space="preserve">”</w:t>
      </w:r>
      <w:r>
        <w:t xml:space="preserve">, p. 106.) &lt;=</w:t>
      </w:r>
    </w:p>
    <w:p>
      <w:pPr>
        <w:numPr>
          <w:numId w:val="1001"/>
          <w:ilvl w:val="0"/>
        </w:numPr>
      </w:pPr>
      <w:r>
        <w:t xml:space="preserve">“</w:t>
      </w:r>
      <w:r>
        <w:t xml:space="preserve">Die Vereinzelung der verschiedenen Produktionsstufen in der Manufaktur, die aus der Verwendung von Handarbeit folgt, erhöht die Produktionskosten ungeheuer, wobei der Verlust in der Hauptsache durch die bloße Beförderung von einem Arbeitsprozeß zum anderen entsteht.</w:t>
      </w:r>
      <w:r>
        <w:t xml:space="preserve">”</w:t>
      </w:r>
      <w:r>
        <w:t xml:space="preserve"> </w:t>
      </w:r>
      <w:r>
        <w:t xml:space="preserve">(</w:t>
      </w:r>
      <w:r>
        <w:t xml:space="preserve">“</w:t>
      </w:r>
      <w:r>
        <w:t xml:space="preserve">The Industry of Nations</w:t>
      </w:r>
      <w:r>
        <w:t xml:space="preserve">”</w:t>
      </w:r>
      <w:r>
        <w:t xml:space="preserve">, Lond. 1855, part II, p. 200.) &lt;=</w:t>
      </w:r>
    </w:p>
    <w:p>
      <w:pPr>
        <w:numPr>
          <w:numId w:val="1001"/>
          <w:ilvl w:val="0"/>
        </w:numPr>
      </w:pPr>
      <w:r>
        <w:t xml:space="preserve">“</w:t>
      </w:r>
      <w:r>
        <w:t xml:space="preserve">Sie</w:t>
      </w:r>
      <w:r>
        <w:t xml:space="preserve">”</w:t>
      </w:r>
      <w:r>
        <w:t xml:space="preserve"> </w:t>
      </w:r>
      <w:r>
        <w:t xml:space="preserve">(die Teilung der Arbeit)</w:t>
      </w:r>
      <w:r>
        <w:t xml:space="preserve"> </w:t>
      </w:r>
      <w:r>
        <w:t xml:space="preserve">“</w:t>
      </w:r>
      <w:r>
        <w:t xml:space="preserve">verursacht auch eine Zeitersparnis, indem sie die Arbeit in ihre verschiedenen Zweige zerlegt, die alle im gleichen Augenblick ausgeführt werden können … Durch die gleichzeitige Durchführung all der verschiedenen Arbeitsprozesse, die ein einzelner getrennt hätte ausführen müssen, wird es z.B. möglich, eine Menge Nadeln in derselben Zeit fertigzustellen, in der eine einzelne Nadel sonst nur abgeschnitten oder zugespitzt worden wäre.</w:t>
      </w:r>
      <w:r>
        <w:t xml:space="preserve">”</w:t>
      </w:r>
      <w:r>
        <w:t xml:space="preserve"> </w:t>
      </w:r>
      <w:r>
        <w:t xml:space="preserve">(Dugald Stewart, l.c.p. 319.) &lt;=</w:t>
      </w:r>
    </w:p>
    <w:p>
      <w:pPr>
        <w:numPr>
          <w:numId w:val="1001"/>
          <w:ilvl w:val="0"/>
        </w:numPr>
      </w:pPr>
      <w:r>
        <w:t xml:space="preserve">“</w:t>
      </w:r>
      <w:r>
        <w:t xml:space="preserve">Je mannigfaltiger die Spezialarbeiter in jeder Manufaktur, … um so ordentlicher und regelmäßiger ist jede Arbeit; diese muß notwendig in weniger Zeit getan werden, und die Arbeit muß sich vermindern.</w:t>
      </w:r>
      <w:r>
        <w:t xml:space="preserve">”</w:t>
      </w:r>
      <w:r>
        <w:t xml:space="preserve"> </w:t>
      </w:r>
      <w:r>
        <w:t xml:space="preserve">(</w:t>
      </w:r>
      <w:r>
        <w:t xml:space="preserve">“</w:t>
      </w:r>
      <w:r>
        <w:t xml:space="preserve">The Advantages etc.</w:t>
      </w:r>
      <w:r>
        <w:t xml:space="preserve">”</w:t>
      </w:r>
      <w:r>
        <w:t xml:space="preserve">, p. 68.) &lt;=</w:t>
      </w:r>
    </w:p>
    <w:p>
      <w:pPr>
        <w:numPr>
          <w:numId w:val="1001"/>
          <w:ilvl w:val="0"/>
        </w:numPr>
      </w:pPr>
      <w:r>
        <w:t xml:space="preserve">Indes erreicht der manufakturmäßige Betrieb dies Resultat in vielen Zweigen nur unvollkommen, weil er die allgemeinen chemischen und physikalischen Bedingungen des Produktionsprozesses nicht mit Sicherheit zu kontrollieren weiß. &lt;=</w:t>
      </w:r>
    </w:p>
    <w:p>
      <w:pPr>
        <w:numPr>
          <w:numId w:val="1001"/>
          <w:ilvl w:val="0"/>
        </w:numPr>
      </w:pPr>
      <w:r>
        <w:t xml:space="preserve">“</w:t>
      </w:r>
      <w:r>
        <w:t xml:space="preserve">Wenn die Erfahrung, je nach der besondren Natur der Produkte jeder Manufaktur, sowohl die vorteilhafteste Art, die Fabrikation in Teiloperationen zu spalten, als auch die für sie nötige Arbeiterzahl kennen gelehrt hat, werden alle Etablissements, die kein exaktes Multipel dieser Zahl anwenden, mit mehr Kosten fabrizieren … Dies ist eine der Ursachen der kolossalen Ausdehnung industrieller Etablissements.</w:t>
      </w:r>
      <w:r>
        <w:t xml:space="preserve">”</w:t>
      </w:r>
      <w:r>
        <w:t xml:space="preserve"> </w:t>
      </w:r>
      <w:r>
        <w:t xml:space="preserve">(Ch. Babbage,</w:t>
      </w:r>
      <w:r>
        <w:t xml:space="preserve"> </w:t>
      </w:r>
      <w:r>
        <w:t xml:space="preserve">“</w:t>
      </w:r>
      <w:r>
        <w:t xml:space="preserve">On the Economy of Machinery</w:t>
      </w:r>
      <w:r>
        <w:t xml:space="preserve">”</w:t>
      </w:r>
      <w:r>
        <w:t xml:space="preserve">, Lond. 1832, ch. XXI, p. 172, 173.) &lt;=</w:t>
      </w:r>
    </w:p>
    <w:p>
      <w:pPr>
        <w:numPr>
          <w:numId w:val="1001"/>
          <w:ilvl w:val="0"/>
        </w:numPr>
      </w:pPr>
      <w:r>
        <w:t xml:space="preserve">In England ist der Schmelzofen getrennt vom Glasofen, an dem das Glas verarbeitet wird, in Belgien z.B. dient derselbe Ofen zu beiden Prozessen. &lt;=</w:t>
      </w:r>
    </w:p>
    <w:p>
      <w:pPr>
        <w:numPr>
          <w:numId w:val="1001"/>
          <w:ilvl w:val="0"/>
        </w:numPr>
      </w:pPr>
      <w:r>
        <w:t xml:space="preserve">Man kann dies unter andren ersehn aus W. Petty, John Bellers, Andrew Yarranton,</w:t>
      </w:r>
      <w:r>
        <w:t xml:space="preserve"> </w:t>
      </w:r>
      <w:r>
        <w:t xml:space="preserve">“</w:t>
      </w:r>
      <w:r>
        <w:t xml:space="preserve">The Advantages of the East-India Trade</w:t>
      </w:r>
      <w:r>
        <w:t xml:space="preserve">”</w:t>
      </w:r>
      <w:r>
        <w:t xml:space="preserve"> </w:t>
      </w:r>
      <w:r>
        <w:t xml:space="preserve">und J. Vanderlint. &lt;=</w:t>
      </w:r>
    </w:p>
    <w:p>
      <w:pPr>
        <w:numPr>
          <w:numId w:val="1001"/>
          <w:ilvl w:val="0"/>
        </w:numPr>
      </w:pPr>
      <w:r>
        <w:t xml:space="preserve">Noch gegen Ende des 16. Jahrhunderts bedient sich Frankreich der Mörser und Siebe zum Pochen und Waschen der Erze. &lt;=</w:t>
      </w:r>
    </w:p>
    <w:p>
      <w:pPr>
        <w:numPr>
          <w:numId w:val="1001"/>
          <w:ilvl w:val="0"/>
        </w:numPr>
      </w:pPr>
      <w:r>
        <w:t xml:space="preserve">Die ganze Entwicklungsgeschichte der Maschinerie läßt sich verfolgen an der Geschichte der Getreidemühlen. Die Fabrik heißt im Englischen immer noch mill</w:t>
      </w:r>
      <w:r>
        <w:t xml:space="preserve"> </w:t>
      </w:r>
      <w:r>
        <w:t xml:space="preserve">. In deutschen technologischen Schriften aus den ersten Dezennien des 19. Jahrhunderts findet man noch den Ausdruck Mühle nicht nur für alle mit Naturkräften getriebene Maschinerie, sondern selbst für alle Manufakturen, die maschinenartige Apparate anwenden. &lt;=</w:t>
      </w:r>
    </w:p>
    <w:p>
      <w:pPr>
        <w:numPr>
          <w:numId w:val="1001"/>
          <w:ilvl w:val="0"/>
        </w:numPr>
      </w:pPr>
      <w:r>
        <w:t xml:space="preserve">Wie man aus dem Vierten Buch dieser Schrift näher sehn wird, hat A. Smith keinen einzigen neuen Satz über die Teilung der Arbeit aufgestellt. Was ihn aber als den zusammenfassenden politischen Ökonomen der Manufakturperiode charakterisiert, ist der Akzent, den er auf die Teilung der Arbeiter legt. Die untergeordnete Rolle, die er der Maschinerie anweist, rief im Beginn der großen Industrie Lauderdales, in einer weiterentwickelten Epoche Ures Polemik hervor. A. Smith verwechselt auch die Differenzierung der Instrumente, wobei die Teilarbeiter der Manufaktur selbst sehr tätig waren, mit der Maschinenerfindung. Es sind nicht die Manufakturarbeiter, sondern Gelehrte, Handwerker, selbst Bauern (Brindley) usw., die hier eine Rolle spielen. &lt;=</w:t>
      </w:r>
    </w:p>
    <w:p>
      <w:pPr>
        <w:numPr>
          <w:numId w:val="1001"/>
          <w:ilvl w:val="0"/>
        </w:numPr>
      </w:pPr>
      <w:r>
        <w:t xml:space="preserve">“</w:t>
      </w:r>
      <w:r>
        <w:t xml:space="preserve">Indem man das Machwerk in mehrere verschiedne Operationen teilt, deren jede verschiedne Grade von Gewandtheit und Kraft erheischt, kann der Manufakturherr sich genau das jeder Operation entsprechende Quantum von Kraft und Gewandtheit verschaffen. Wäre dagegen das ganze Werk von einem Arbeiter zu verrichten, so müßte dasselbe Individuum genug Gewandtheit für die delikatesten und genug Kraft für die mühseligsten Operationen besitzen.</w:t>
      </w:r>
      <w:r>
        <w:t xml:space="preserve">”</w:t>
      </w:r>
      <w:r>
        <w:t xml:space="preserve"> </w:t>
      </w:r>
      <w:r>
        <w:t xml:space="preserve">(Ch. Babbage, l.c., ch. XIX.) &lt;=</w:t>
      </w:r>
    </w:p>
    <w:p>
      <w:pPr>
        <w:numPr>
          <w:numId w:val="1001"/>
          <w:ilvl w:val="0"/>
        </w:numPr>
      </w:pPr>
      <w:r>
        <w:t xml:space="preserve">Z.B. einseitige Muskelentwicklung, Knochenverkrümmung usw. &lt;=</w:t>
      </w:r>
    </w:p>
    <w:p>
      <w:pPr>
        <w:numPr>
          <w:numId w:val="1001"/>
          <w:ilvl w:val="0"/>
        </w:numPr>
      </w:pPr>
      <w:r>
        <w:t xml:space="preserve">Sehr richtig antwortet Herr Wm. Marschall, der general manager einer Glasmanufakter, auf die Frage des Untersuchungskommissärs, wie die Arbeitsamkeit unter den beschäftigten Jungen aufrechterhalten werde:</w:t>
      </w:r>
      <w:r>
        <w:t xml:space="preserve"> </w:t>
      </w:r>
      <w:r>
        <w:t xml:space="preserve">“</w:t>
      </w:r>
      <w:r>
        <w:t xml:space="preserve">Sie können ihre Arbeit gar nicht vernachlässigen; haben sie erst einmal zu arbeiten begonnen, so müssen sie auch weitermachen; sie sind gradeso wie Teile einer Maschine.</w:t>
      </w:r>
      <w:r>
        <w:t xml:space="preserve">”</w:t>
      </w:r>
      <w:r>
        <w:t xml:space="preserve"> </w:t>
      </w:r>
      <w:r>
        <w:t xml:space="preserve">(</w:t>
      </w:r>
      <w:r>
        <w:t xml:space="preserve">“</w:t>
      </w:r>
      <w:r>
        <w:t xml:space="preserve">Child. Empl. Comm., Fourth Report</w:t>
      </w:r>
      <w:r>
        <w:t xml:space="preserve">”</w:t>
      </w:r>
      <w:r>
        <w:t xml:space="preserve">, 1865, p. 247.) &lt;=</w:t>
      </w:r>
    </w:p>
    <w:p>
      <w:pPr>
        <w:numPr>
          <w:numId w:val="1001"/>
          <w:ilvl w:val="0"/>
        </w:numPr>
      </w:pPr>
      <w:r>
        <w:t xml:space="preserve">Dr. Ure in seiner Apotheose der großen Industrie fühlt die eigentümlichen Charaktere der Manufaktur schärfer heraus als frühere Ökonomen, die nicht sein polemisches Interesse hatten, und selbst als seine Zeitgenossen, z.B. Babbage, der ihm zwar überlegen ist als Mathematiker und Mechaniker, aber dennoch die große Industrie eigentlich nur vom Standpunkt der Manufaktur auffaßt. Ure bemerkt:</w:t>
      </w:r>
      <w:r>
        <w:t xml:space="preserve"> </w:t>
      </w:r>
      <w:r>
        <w:t xml:space="preserve">“</w:t>
      </w:r>
      <w:r>
        <w:t xml:space="preserve">Die Aneignung der Arbeiter an jede Sonderoperation bildet das Wesen der Verteilung der Arbeiten.</w:t>
      </w:r>
      <w:r>
        <w:t xml:space="preserve">”</w:t>
      </w:r>
      <w:r>
        <w:t xml:space="preserve"> </w:t>
      </w:r>
      <w:r>
        <w:t xml:space="preserve">Andrerseits bezeichnet er diese Verteilung als</w:t>
      </w:r>
      <w:r>
        <w:t xml:space="preserve"> </w:t>
      </w:r>
      <w:r>
        <w:t xml:space="preserve">“</w:t>
      </w:r>
      <w:r>
        <w:t xml:space="preserve">Anpassung der Arbeiten an die verschiednen individuellen Fähigkeiten</w:t>
      </w:r>
      <w:r>
        <w:t xml:space="preserve">”</w:t>
      </w:r>
      <w:r>
        <w:t xml:space="preserve"> </w:t>
      </w:r>
      <w:r>
        <w:t xml:space="preserve">und charakterisiert endlich das ganze Manufaktursystem als</w:t>
      </w:r>
      <w:r>
        <w:t xml:space="preserve"> </w:t>
      </w:r>
      <w:r>
        <w:t xml:space="preserve">“</w:t>
      </w:r>
      <w:r>
        <w:t xml:space="preserve">ein System von Gradationen nach dem Rang der Geschicklichkeit</w:t>
      </w:r>
      <w:r>
        <w:t xml:space="preserve">”</w:t>
      </w:r>
      <w:r>
        <w:t xml:space="preserve">, als</w:t>
      </w:r>
      <w:r>
        <w:t xml:space="preserve"> </w:t>
      </w:r>
      <w:r>
        <w:t xml:space="preserve">“</w:t>
      </w:r>
      <w:r>
        <w:t xml:space="preserve">eine Teilung der Arbeit nach den verschiednen Graden des Geschicks</w:t>
      </w:r>
      <w:r>
        <w:t xml:space="preserve">”</w:t>
      </w:r>
      <w:r>
        <w:t xml:space="preserve"> </w:t>
      </w:r>
      <w:r>
        <w:t xml:space="preserve">usw. (Ure,</w:t>
      </w:r>
      <w:r>
        <w:t xml:space="preserve"> </w:t>
      </w:r>
      <w:r>
        <w:t xml:space="preserve">“</w:t>
      </w:r>
      <w:r>
        <w:t xml:space="preserve">Philos. of Manuf.</w:t>
      </w:r>
      <w:r>
        <w:t xml:space="preserve">”</w:t>
      </w:r>
      <w:r>
        <w:t xml:space="preserve">, p. 19-23 passim.) &lt;=</w:t>
      </w:r>
    </w:p>
    <w:p>
      <w:pPr>
        <w:numPr>
          <w:numId w:val="1001"/>
          <w:ilvl w:val="0"/>
        </w:numPr>
      </w:pPr>
      <w:r>
        <w:t xml:space="preserve">“</w:t>
      </w:r>
      <w:r>
        <w:t xml:space="preserve">Jeder Handwerker, der … instand gesetzt wurde, sich durch die Praxis in einer Einzelverrichtung zu vervollkommnen … wurde ein billigerer Arbeiter.</w:t>
      </w:r>
      <w:r>
        <w:t xml:space="preserve">”</w:t>
      </w:r>
      <w:r>
        <w:t xml:space="preserve"> </w:t>
      </w:r>
      <w:r>
        <w:t xml:space="preserve">(Ure, l.c.p. 19.) &lt;=</w:t>
      </w:r>
    </w:p>
    <w:p>
      <w:pPr>
        <w:numPr>
          <w:numId w:val="1001"/>
          <w:ilvl w:val="0"/>
        </w:numPr>
      </w:pPr>
      <w:r>
        <w:t xml:space="preserve">“</w:t>
      </w:r>
      <w:r>
        <w:t xml:space="preserve">Die Teilung der Arbeit geht von der Trennung der verschidenartigsten Professionen fort bis zu jener Teilung, wo mehrere Arbeiter sich in die Anfertigung eines und desselben Produkts teilen, wie in der Manufaktur.</w:t>
      </w:r>
      <w:r>
        <w:t xml:space="preserve">”</w:t>
      </w:r>
      <w:r>
        <w:t xml:space="preserve"> </w:t>
      </w:r>
      <w:r>
        <w:t xml:space="preserve">(Storch,</w:t>
      </w:r>
      <w:r>
        <w:t xml:space="preserve"> </w:t>
      </w:r>
      <w:r>
        <w:t xml:space="preserve">“</w:t>
      </w:r>
      <w:r>
        <w:t xml:space="preserve">Cours d’Écon. Pol.</w:t>
      </w:r>
      <w:r>
        <w:t xml:space="preserve">”</w:t>
      </w:r>
      <w:r>
        <w:t xml:space="preserve">, Pariser Ausgabe, t. I, p. 173.)</w:t>
      </w:r>
      <w:r>
        <w:t xml:space="preserve"> </w:t>
      </w:r>
      <w:r>
        <w:t xml:space="preserve">“</w:t>
      </w:r>
      <w:r>
        <w:t xml:space="preserve">Wir begegnen bei den Völkern, die eine gewisse Stufe der Zivilisation erreicht haben, drei Arten von Arbeitsteilung: die erste, die wir die allgemeine nennen, führt die Scheidung der Produzenten in Landwirte, Gewerbetreibende und Kaufleute herbei, sie entspricht den drei Hauptzweigen der nationalen Arbeit; die zweite, die man die besondere nennen könnte, ist die Teilung jedes Arbeitszweigs in Arten … die dritte Arbeitsteilung endlich, die man als Teilung der Arbeitsverrichtung oder als Arbeitsteilung im eigentlichen Sinne bezeichnen sollte, ist diejenige, die sich in den einzelnen Handwerken und Berufen herausbildet … und in den meisten Manufakturen und Werkstätten Fuß faßt.</w:t>
      </w:r>
      <w:r>
        <w:t xml:space="preserve">”</w:t>
      </w:r>
      <w:r>
        <w:t xml:space="preserve"> </w:t>
      </w:r>
      <w:r>
        <w:t xml:space="preserve">(Skarbek, l.c.p. 84, 85.) &lt;=</w:t>
      </w:r>
    </w:p>
    <w:p>
      <w:pPr>
        <w:pStyle w:val="FirstParagraph"/>
      </w:pPr>
      <w:r>
        <w:t xml:space="preserve">(50a) {Note zur 3. Aufl. - Spätere sehr gründliche Studien der menschlichen Urzustände führten den Verfasser zum Ergebnis, daß ursprünglich nicht die Familie sich zum Stamm ausgebildet, sondern umgekehrt, der Stamm die ursprüngliche naturwüchsige Form der auf Blutsverwandtschaft beruhenden menschlichen Vergesellschaftung war, so daß aus der beginnenden Auflösung der Stammesbande erst später die vielfach verschiednen Formen der Familie sich entwickelten. - F. E.} &lt;=</w:t>
      </w:r>
    </w:p>
    <w:p>
      <w:pPr>
        <w:numPr>
          <w:numId w:val="1002"/>
          <w:ilvl w:val="0"/>
        </w:numPr>
      </w:pPr>
      <w:r>
        <w:t xml:space="preserve">Sir James Steuart hat diesen Punkt am besten behandelt. Wie wenig sein Werk, welches 10 Jahres vor dem</w:t>
      </w:r>
      <w:r>
        <w:t xml:space="preserve"> </w:t>
      </w:r>
      <w:r>
        <w:t xml:space="preserve">“</w:t>
      </w:r>
      <w:r>
        <w:t xml:space="preserve">Wealth of Nations</w:t>
      </w:r>
      <w:r>
        <w:t xml:space="preserve">”</w:t>
      </w:r>
      <w:r>
        <w:t xml:space="preserve"> </w:t>
      </w:r>
      <w:r>
        <w:t xml:space="preserve">erschien, heutzutage bekannt ist, sieht man u.a. daraus, daß die Bewundrer des Malthus nicht einmal wissen, daß dieser in der ersten Ausgabe seiner Schrift über die</w:t>
      </w:r>
      <w:r>
        <w:t xml:space="preserve"> </w:t>
      </w:r>
      <w:r>
        <w:t xml:space="preserve">“</w:t>
      </w:r>
      <w:r>
        <w:t xml:space="preserve">Population</w:t>
      </w:r>
      <w:r>
        <w:t xml:space="preserve">”</w:t>
      </w:r>
      <w:r>
        <w:t xml:space="preserve">, vom rein deklamatorischen Teil abgesehn, neben den Pfaffen Wallace und Townsend fast nur den Steuart abschreibt. &lt;=</w:t>
      </w:r>
    </w:p>
    <w:p>
      <w:pPr>
        <w:numPr>
          <w:numId w:val="1002"/>
          <w:ilvl w:val="0"/>
        </w:numPr>
      </w:pPr>
      <w:r>
        <w:t xml:space="preserve">“</w:t>
      </w:r>
      <w:r>
        <w:t xml:space="preserve">Es gibt eine gewisse Bevölkerungsdichte, die zweckdienlich ist, sowohl für den gesellschaftlichen Verkehr als auch für jenes Zusammenwirken der Kräfte, durch das der Ertrag der Arbeit gesteigert wird.</w:t>
      </w:r>
      <w:r>
        <w:t xml:space="preserve">”</w:t>
      </w:r>
      <w:r>
        <w:t xml:space="preserve"> </w:t>
      </w:r>
      <w:r>
        <w:t xml:space="preserve">(James Mill, l.c.p. 50.)</w:t>
      </w:r>
      <w:r>
        <w:t xml:space="preserve"> </w:t>
      </w:r>
      <w:r>
        <w:t xml:space="preserve">“</w:t>
      </w:r>
      <w:r>
        <w:t xml:space="preserve">Wenn die Zahl der Arbeiter wächst, steigt die Produktivkraft der Gesellschaft im gleichen Verhältnis zu diesem Wachstum, multipliziert mit der Wirkung der Arbeitsteilung.</w:t>
      </w:r>
      <w:r>
        <w:t xml:space="preserve">”</w:t>
      </w:r>
      <w:r>
        <w:t xml:space="preserve"> </w:t>
      </w:r>
      <w:r>
        <w:t xml:space="preserve">(Th. Hodgskin, l.c.p. 120.) &lt;=</w:t>
      </w:r>
    </w:p>
    <w:p>
      <w:pPr>
        <w:numPr>
          <w:numId w:val="1002"/>
          <w:ilvl w:val="0"/>
        </w:numPr>
      </w:pPr>
      <w:r>
        <w:t xml:space="preserve">Infolge der großen Baumwollnachfrage seit 1861 wurde in einigen sonst zahlreich bevölkerten Distrikten Ostindiens die Baumwollproduktion auf Kosten der Reisproduktion ausgedehnt. Es entstand daher partielle Hungersnot, weil wegen mangelnder Kommunikationsmittel und daher mangelnden physischen Zusammenhangs der Reisausfall in einem Distrikt nicht durch Zufuhr aus andren Distrikten ausgeglichen werden konnte. &lt;=</w:t>
      </w:r>
    </w:p>
    <w:p>
      <w:pPr>
        <w:numPr>
          <w:numId w:val="1002"/>
          <w:ilvl w:val="0"/>
        </w:numPr>
      </w:pPr>
      <w:r>
        <w:t xml:space="preserve">So bildete die Fabrikation der Weberschiffchen schon während des 17. Jahrhunderts einen besondren Industriezweig in Holland. &lt;=</w:t>
      </w:r>
    </w:p>
    <w:p>
      <w:pPr>
        <w:numPr>
          <w:numId w:val="1002"/>
          <w:ilvl w:val="0"/>
        </w:numPr>
      </w:pPr>
      <w:r>
        <w:t xml:space="preserve">“</w:t>
      </w:r>
      <w:r>
        <w:t xml:space="preserve">Ist nicht die Wollmanufaktur Englands in verschiedene Teile oder Zweige geschieden, die sich an besonderen Orten festgesetzt haben, wo sie allein oder hauptsächlich hergestellt werden; feine Tuche in Somersetshire, grobe in Yorkshire, doppelbreite in Exeter, Seide in Sudbury, Krepps in Norwich, Halbwollstoffe in Kendal, Decken in Whitney usw.!</w:t>
      </w:r>
      <w:r>
        <w:t xml:space="preserve">”</w:t>
      </w:r>
      <w:r>
        <w:t xml:space="preserve"> </w:t>
      </w:r>
      <w:r>
        <w:t xml:space="preserve">(Berkeley,</w:t>
      </w:r>
      <w:r>
        <w:t xml:space="preserve"> </w:t>
      </w:r>
      <w:r>
        <w:t xml:space="preserve">“</w:t>
      </w:r>
      <w:r>
        <w:t xml:space="preserve">The Qerist</w:t>
      </w:r>
      <w:r>
        <w:t xml:space="preserve">”</w:t>
      </w:r>
      <w:r>
        <w:t xml:space="preserve">, 1750, § 520.) &lt;=</w:t>
      </w:r>
    </w:p>
    <w:p>
      <w:pPr>
        <w:numPr>
          <w:numId w:val="1002"/>
          <w:ilvl w:val="0"/>
        </w:numPr>
      </w:pPr>
      <w:r>
        <w:t xml:space="preserve">A. Ferguson,</w:t>
      </w:r>
      <w:r>
        <w:t xml:space="preserve"> </w:t>
      </w:r>
      <w:r>
        <w:t xml:space="preserve">“</w:t>
      </w:r>
      <w:r>
        <w:t xml:space="preserve">History of Civil Society</w:t>
      </w:r>
      <w:r>
        <w:t xml:space="preserve">”</w:t>
      </w:r>
      <w:r>
        <w:t xml:space="preserve">, Edinb. 1767, part IV, sect. II, p. 285. &lt;=</w:t>
      </w:r>
    </w:p>
    <w:p>
      <w:pPr>
        <w:numPr>
          <w:numId w:val="1002"/>
          <w:ilvl w:val="0"/>
        </w:numPr>
      </w:pPr>
      <w:r>
        <w:t xml:space="preserve">In den eigentlichen Manufakturen, sagt er, scheint die Teilung der Arbeit größer, weil</w:t>
      </w:r>
      <w:r>
        <w:t xml:space="preserve"> </w:t>
      </w:r>
      <w:r>
        <w:t xml:space="preserve">“</w:t>
      </w:r>
      <w:r>
        <w:t xml:space="preserve">die in jedem einzelnen Arbeitszweig Beschäftigten oft in einem Arbeitshaus zusammen sein und vom Beobachter mit einem Blick übersehen werden können. In jenen großen Manufakturen (!) dagegen, welche dazu bestimmt sind, die Hauptbedürfnisse der großen Masse der Bevölkerung zu befriedigen, sind in jedem einzelnen Arbeitszweig so viele Arbeiter beschäftigt, daß man sie unmöglich in einem Arbeitshaus zusammenbringen kann … die Teilung ist nicht annähernd so offensichtlich.</w:t>
      </w:r>
      <w:r>
        <w:t xml:space="preserve">”</w:t>
      </w:r>
      <w:r>
        <w:t xml:space="preserve"> </w:t>
      </w:r>
      <w:r>
        <w:t xml:space="preserve">(A. Smith,</w:t>
      </w:r>
      <w:r>
        <w:t xml:space="preserve"> </w:t>
      </w:r>
      <w:r>
        <w:t xml:space="preserve">“</w:t>
      </w:r>
      <w:r>
        <w:t xml:space="preserve">Wealth of Nations</w:t>
      </w:r>
      <w:r>
        <w:t xml:space="preserve">”</w:t>
      </w:r>
      <w:r>
        <w:t xml:space="preserve">, b. I, ch. I.) Der berühmte Passus in demselben Kapitel, der mit den Worten beginnt:</w:t>
      </w:r>
      <w:r>
        <w:t xml:space="preserve"> </w:t>
      </w:r>
      <w:r>
        <w:t xml:space="preserve">“</w:t>
      </w:r>
      <w:r>
        <w:t xml:space="preserve">Man betrachte die Habe des gewöhnlichsten Handwerkers oder Tagelöhners in einem zivilisierten und blühenden Lande usw.</w:t>
      </w:r>
      <w:r>
        <w:t xml:space="preserve">”</w:t>
      </w:r>
      <w:r>
        <w:t xml:space="preserve"> </w:t>
      </w:r>
      <w:r>
        <w:t xml:space="preserve">und dann weiter ausmalt, wie zahllos mannigfaltige Gewerbe zur Befriedigung der Bedürfnisse eines gewöhnlichen Arbeiters zusammenwirken, ist ziemlich wörtlich kopiert aus B. de Mandevilles Remarks zu seiner</w:t>
      </w:r>
      <w:r>
        <w:t xml:space="preserve"> </w:t>
      </w:r>
      <w:r>
        <w:t xml:space="preserve">“</w:t>
      </w:r>
      <w:r>
        <w:t xml:space="preserve">Fable of the Bees, or, Privte Vices, Publick Benefits.</w:t>
      </w:r>
      <w:r>
        <w:t xml:space="preserve">”</w:t>
      </w:r>
      <w:r>
        <w:t xml:space="preserve"> </w:t>
      </w:r>
      <w:r>
        <w:t xml:space="preserve">(Erste Ausgabe ohne Remarks 1705, mit den Remarks 1714.) &lt;=</w:t>
      </w:r>
    </w:p>
    <w:p>
      <w:pPr>
        <w:numPr>
          <w:numId w:val="1002"/>
          <w:ilvl w:val="0"/>
        </w:numPr>
      </w:pPr>
      <w:r>
        <w:t xml:space="preserve">“</w:t>
      </w:r>
      <w:r>
        <w:t xml:space="preserve">Es gibt aber nichts mehr, was man als den natürlichen Lohn der Arbeit eines einzelnen bezeichnen könnte. Jeder Arbeiter erzeugt nur einen Teil eines Ganzen, und da jeder Teil für sich allein ohne Wert oder Nutzen ist, gibt es nichts, was der Arbeiter nehmen und wovon er sagen könnte: Das ist mein Erzeugnis, das will ich für mich behalten.</w:t>
      </w:r>
      <w:r>
        <w:t xml:space="preserve">”</w:t>
      </w:r>
      <w:r>
        <w:t xml:space="preserve"> </w:t>
      </w:r>
      <w:r>
        <w:t xml:space="preserve">(</w:t>
      </w:r>
      <w:r>
        <w:t xml:space="preserve">“</w:t>
      </w:r>
      <w:r>
        <w:t xml:space="preserve">Labour defended against the claims of Capital</w:t>
      </w:r>
      <w:r>
        <w:t xml:space="preserve">”</w:t>
      </w:r>
      <w:r>
        <w:t xml:space="preserve">, Lond. 1825, p. 25.) Der Verfasser dieser vorzüglichen Schrift ist der früher zitierte Th. Hodgskin. &lt;=</w:t>
      </w:r>
    </w:p>
    <w:p>
      <w:pPr>
        <w:pStyle w:val="FirstParagraph"/>
      </w:pPr>
      <w:r>
        <w:t xml:space="preserve">(58a) Note zur 2. Ausgabe. Dieser Unterschied zwischen gesellschaftlicher und manufakturmäßiger Teilung der Arbeit wurde den Yankees praktisch illustriert. Eine der während des Bürgerkriegs zu Washington neu ausgeheckten Steuern war die Akzise von 6% auf</w:t>
      </w:r>
      <w:r>
        <w:t xml:space="preserve"> </w:t>
      </w:r>
      <w:r>
        <w:t xml:space="preserve">“</w:t>
      </w:r>
      <w:r>
        <w:t xml:space="preserve">alle industriellen Produkte</w:t>
      </w:r>
      <w:r>
        <w:t xml:space="preserve">”</w:t>
      </w:r>
      <w:r>
        <w:t xml:space="preserve">. Frage: Was ist ein industrielles Produkt? Antwort des Gesetzgebers: Ein Ding ist produziert,</w:t>
      </w:r>
      <w:r>
        <w:t xml:space="preserve"> </w:t>
      </w:r>
      <w:r>
        <w:t xml:space="preserve">“</w:t>
      </w:r>
      <w:r>
        <w:t xml:space="preserve">wenn es gemacht ist</w:t>
      </w:r>
      <w:r>
        <w:t xml:space="preserve">”</w:t>
      </w:r>
      <w:r>
        <w:t xml:space="preserve"> </w:t>
      </w:r>
      <w:r>
        <w:t xml:space="preserve">(when it is made), und es ist gemacht, wenn für den Verkauf fertig. Nun ein Beispiel aus vielen. Manufakturen zu New York und Philadelphia hatten früher Regenschirme mit allem Zubehör</w:t>
      </w:r>
      <w:r>
        <w:t xml:space="preserve"> </w:t>
      </w:r>
      <w:r>
        <w:t xml:space="preserve">“</w:t>
      </w:r>
      <w:r>
        <w:t xml:space="preserve">gemacht</w:t>
      </w:r>
      <w:r>
        <w:t xml:space="preserve">”</w:t>
      </w:r>
      <w:r>
        <w:t xml:space="preserve">. Da ein Regenschirm aber ein Mixtum compositum ganz heterogener Bestandteile, wurden letztre nach und nach zu Machwerken unabhängig voneinander und an verschiednen Orten betriebner Geschäftszweige. Ihre Teilprodukte gingen nun als selbständige Waren ein in die Regenschirm-Manufaktur, welche sie nur noch in ein Ganzes zusammensetzt. Die Yankees haben derartige Artikel</w:t>
      </w:r>
      <w:r>
        <w:t xml:space="preserve"> </w:t>
      </w:r>
      <w:r>
        <w:t xml:space="preserve">“</w:t>
      </w:r>
      <w:r>
        <w:t xml:space="preserve">assembled articles</w:t>
      </w:r>
      <w:r>
        <w:t xml:space="preserve">”</w:t>
      </w:r>
      <w:r>
        <w:t xml:space="preserve"> </w:t>
      </w:r>
      <w:r>
        <w:t xml:space="preserve">(versammelte Artikel) getauft, was sie namentlich verdienten als Sammelplätze von Steuern. So</w:t>
      </w:r>
      <w:r>
        <w:t xml:space="preserve"> </w:t>
      </w:r>
      <w:r>
        <w:t xml:space="preserve">“</w:t>
      </w:r>
      <w:r>
        <w:t xml:space="preserve">versammelte</w:t>
      </w:r>
      <w:r>
        <w:t xml:space="preserve">”</w:t>
      </w:r>
      <w:r>
        <w:t xml:space="preserve"> </w:t>
      </w:r>
      <w:r>
        <w:t xml:space="preserve">der Regenschirm erstens 6% Akzise auf den Preis jedes seiner Elemente und hinwiederum 6% auf seinen eignen Gesamtpreis. &lt;=</w:t>
      </w:r>
    </w:p>
    <w:p>
      <w:pPr>
        <w:numPr>
          <w:numId w:val="1003"/>
          <w:ilvl w:val="0"/>
        </w:numPr>
      </w:pPr>
      <w:r>
        <w:t xml:space="preserve">“</w:t>
      </w:r>
      <w:r>
        <w:t xml:space="preserve">Man kann als allgemeine Regel aufstellen: Je weniger die Autorität der Teilung der Arbeit innerhalb der Gesellschaft vorsteht, desto mehr entwickelt sich die Arbeitsteilung im Innern der Werkstatt und um so mehr ist sie der Autorität eines einzelnen unterworfen. Danach steht die Autorität in der Werkstatt und die in der Gesellschaft, in bezug auf die Arbeitsteilung, im umgekehrten Verhältnis zueinander.</w:t>
      </w:r>
      <w:r>
        <w:t xml:space="preserve">”</w:t>
      </w:r>
      <w:r>
        <w:t xml:space="preserve"> </w:t>
      </w:r>
      <w:r>
        <w:t xml:space="preserve">(Karl Marx, l.c.p. 130, 131 &lt;Siehe Band 4, S. 151&gt;.) &lt;=</w:t>
      </w:r>
    </w:p>
    <w:p>
      <w:pPr>
        <w:numPr>
          <w:numId w:val="1003"/>
          <w:ilvl w:val="0"/>
        </w:numPr>
      </w:pPr>
      <w:r>
        <w:t xml:space="preserve">Lieut. Col. Mark Wilks,</w:t>
      </w:r>
      <w:r>
        <w:t xml:space="preserve"> </w:t>
      </w:r>
      <w:r>
        <w:t xml:space="preserve">“</w:t>
      </w:r>
      <w:r>
        <w:t xml:space="preserve">Historical Sketches on the South of India</w:t>
      </w:r>
      <w:r>
        <w:t xml:space="preserve">”</w:t>
      </w:r>
      <w:r>
        <w:t xml:space="preserve">, Lond. 1810 bis 1817, v. I, p. 118-120. Eine gute Zusammenstellung der verschiednen Formen des indischen Gemeinwesens findet man in George Campbells</w:t>
      </w:r>
      <w:r>
        <w:t xml:space="preserve"> </w:t>
      </w:r>
      <w:r>
        <w:t xml:space="preserve">“</w:t>
      </w:r>
      <w:r>
        <w:t xml:space="preserve">Modern India</w:t>
      </w:r>
      <w:r>
        <w:t xml:space="preserve">”</w:t>
      </w:r>
      <w:r>
        <w:t xml:space="preserve">, London 1852. &lt;=</w:t>
      </w:r>
    </w:p>
    <w:p>
      <w:pPr>
        <w:numPr>
          <w:numId w:val="1003"/>
          <w:ilvl w:val="0"/>
        </w:numPr>
      </w:pPr>
      <w:r>
        <w:t xml:space="preserve">“</w:t>
      </w:r>
      <w:r>
        <w:t xml:space="preserve">Unter dieser einfachen Form … haben die Einwohner des Landes seit unvordenklichen Zeiten gelebt. Die Grenzen der Dorfgebiete wurden nur selten geändert; und obgleich die Dörfer wiederholt durch Krieg, Hungersnot und Seuchen heimgesucht, ja verwüstet wurden, haben derselbe Name, dieselben Grenzen, dieselben Interessen und selbst dieselben Familien sich durch Generationen fortgesetzt. Die Einwohner ließen sich durch den Zusammenbruch und die Teilung von Königreichen nicht anfechten; solange das Dorf ungeteilt bleibt, ist es ihnen gleichgültig, an welche Macht es abgetreten wird oder welchem Herrscher es zufällt. Seine innere Wirtschaft bleibt unverändert.</w:t>
      </w:r>
      <w:r>
        <w:t xml:space="preserve">”</w:t>
      </w:r>
      <w:r>
        <w:t xml:space="preserve"> </w:t>
      </w:r>
      <w:r>
        <w:t xml:space="preserve">(Th. Stamfort Raffles, late Lieut. Gov. of Java,</w:t>
      </w:r>
      <w:r>
        <w:t xml:space="preserve"> </w:t>
      </w:r>
      <w:r>
        <w:t xml:space="preserve">“</w:t>
      </w:r>
      <w:r>
        <w:t xml:space="preserve">The History of Java</w:t>
      </w:r>
      <w:r>
        <w:t xml:space="preserve">”</w:t>
      </w:r>
      <w:r>
        <w:t xml:space="preserve">, Lond. 1817, v. I, p. 285.) &lt;=</w:t>
      </w:r>
    </w:p>
    <w:p>
      <w:pPr>
        <w:numPr>
          <w:numId w:val="1003"/>
          <w:ilvl w:val="0"/>
        </w:numPr>
      </w:pPr>
      <w:r>
        <w:t xml:space="preserve">“</w:t>
      </w:r>
      <w:r>
        <w:t xml:space="preserve">Es genügt nicht, daß zur Unterabteilung der Handwerke nötig Kapital</w:t>
      </w:r>
      <w:r>
        <w:t xml:space="preserve">”</w:t>
      </w:r>
      <w:r>
        <w:t xml:space="preserve"> </w:t>
      </w:r>
      <w:r>
        <w:t xml:space="preserve">(sollte heißen, die dazu nötigen Lebens- und Produktionsmittel)</w:t>
      </w:r>
      <w:r>
        <w:t xml:space="preserve"> </w:t>
      </w:r>
      <w:r>
        <w:t xml:space="preserve">“</w:t>
      </w:r>
      <w:r>
        <w:t xml:space="preserve">sich in der Gesellschaft vorhanden vorfinde; es ist außerdem nötig, daß es in den Händen der Unternehmer in hinreichend beträchtlichen Massen akkumuliert sei, um sie zur Arbeit auf großer Stufenleiter zu befähigen … Je mehr die Teilung zunimmt, erheischt die beständige Beschäftigung einer selben Zahl von Arbeitern immer beträchtlicheres Kapital in Werkzeugen, Rohstoffen usw.</w:t>
      </w:r>
      <w:r>
        <w:t xml:space="preserve">”</w:t>
      </w:r>
      <w:r>
        <w:t xml:space="preserve"> </w:t>
      </w:r>
      <w:r>
        <w:t xml:space="preserve">(Storch,</w:t>
      </w:r>
      <w:r>
        <w:t xml:space="preserve"> </w:t>
      </w:r>
      <w:r>
        <w:t xml:space="preserve">“</w:t>
      </w:r>
      <w:r>
        <w:t xml:space="preserve">Cours d’Écon. Polit.</w:t>
      </w:r>
      <w:r>
        <w:t xml:space="preserve">”</w:t>
      </w:r>
      <w:r>
        <w:t xml:space="preserve">, Pariser Ausg., t. I, p. 250, 251.)</w:t>
      </w:r>
      <w:r>
        <w:t xml:space="preserve"> </w:t>
      </w:r>
      <w:r>
        <w:t xml:space="preserve">“</w:t>
      </w:r>
      <w:r>
        <w:t xml:space="preserve">Die Konzentration der Produktionsinstrumente und die Arbeitsteilung sind ebenso untrennbar voneinander wie auf dem Gebiete der Politik die Zentralisation der öffentlichen Gewalten und die Teilung der Privatinteressen.</w:t>
      </w:r>
      <w:r>
        <w:t xml:space="preserve">”</w:t>
      </w:r>
      <w:r>
        <w:t xml:space="preserve"> </w:t>
      </w:r>
      <w:r>
        <w:t xml:space="preserve">(Karl Marx, l.c.p. 134 &lt;Siehe Band, S.153&gt;.) &lt;=</w:t>
      </w:r>
    </w:p>
    <w:p>
      <w:pPr>
        <w:numPr>
          <w:numId w:val="1003"/>
          <w:ilvl w:val="0"/>
        </w:numPr>
      </w:pPr>
      <w:r>
        <w:t xml:space="preserve">Dugald Stewart nennt die Manufakturarbeiter</w:t>
      </w:r>
      <w:r>
        <w:t xml:space="preserve"> </w:t>
      </w:r>
      <w:r>
        <w:t xml:space="preserve">“</w:t>
      </w:r>
      <w:r>
        <w:t xml:space="preserve">lebende Automaten … , die für Teilarbeiten verwandt werden</w:t>
      </w:r>
      <w:r>
        <w:t xml:space="preserve">”</w:t>
      </w:r>
      <w:r>
        <w:t xml:space="preserve">. (l.c.p. 318.) &lt;=</w:t>
      </w:r>
    </w:p>
    <w:p>
      <w:pPr>
        <w:numPr>
          <w:numId w:val="1003"/>
          <w:ilvl w:val="0"/>
        </w:numPr>
      </w:pPr>
      <w:r>
        <w:t xml:space="preserve">Bei den Korallen bildet jedes Individuum in der Tat den Magen für die ganze Gruppe. Es führt ihr aber Nahrungsstoff zu, statt wie der römische Patrizier ihn wegzuführen. &lt;=</w:t>
      </w:r>
    </w:p>
    <w:p>
      <w:pPr>
        <w:numPr>
          <w:numId w:val="1003"/>
          <w:ilvl w:val="0"/>
        </w:numPr>
      </w:pPr>
      <w:r>
        <w:t xml:space="preserve">“</w:t>
      </w:r>
      <w:r>
        <w:t xml:space="preserve">Der Arbeiter, der ein ganzes Handwerk beherrscht, kann überall arbeiten und seinen Unterhalt finden: der andere</w:t>
      </w:r>
      <w:r>
        <w:t xml:space="preserve">”</w:t>
      </w:r>
      <w:r>
        <w:t xml:space="preserve"> </w:t>
      </w:r>
      <w:r>
        <w:t xml:space="preserve">(der Manufakturarbeiter)</w:t>
      </w:r>
      <w:r>
        <w:t xml:space="preserve"> </w:t>
      </w:r>
      <w:r>
        <w:t xml:space="preserve">“</w:t>
      </w:r>
      <w:r>
        <w:t xml:space="preserve">ist nur noch ein Zubehör und besitzt, von seinen Arbeitskollegen getrennt, weder Befähigung noch Unabhängigkeit und ist deshalb gezwungen, das Gesetz anzunehmen, das man für richtig hält, ihm aufzuerlegen.</w:t>
      </w:r>
      <w:r>
        <w:t xml:space="preserve">”</w:t>
      </w:r>
      <w:r>
        <w:t xml:space="preserve"> </w:t>
      </w:r>
      <w:r>
        <w:t xml:space="preserve">(Storch, l.c., édit. Petersb. 1815, t. I, p. 204.) &lt;=</w:t>
      </w:r>
    </w:p>
    <w:p>
      <w:pPr>
        <w:numPr>
          <w:numId w:val="1003"/>
          <w:ilvl w:val="0"/>
        </w:numPr>
      </w:pPr>
      <w:r>
        <w:t xml:space="preserve">A. Ferguson, l.c.p. 281:</w:t>
      </w:r>
      <w:r>
        <w:t xml:space="preserve"> </w:t>
      </w:r>
      <w:r>
        <w:t xml:space="preserve">“</w:t>
      </w:r>
      <w:r>
        <w:t xml:space="preserve">Der eine mag gewonnen haben, was der andere verloren hat.</w:t>
      </w:r>
      <w:r>
        <w:t xml:space="preserve">”</w:t>
      </w:r>
      <w:r>
        <w:t xml:space="preserve"> </w:t>
      </w:r>
      <w:r>
        <w:t xml:space="preserve">&lt;=</w:t>
      </w:r>
    </w:p>
    <w:p>
      <w:pPr>
        <w:numPr>
          <w:numId w:val="1003"/>
          <w:ilvl w:val="0"/>
        </w:numPr>
      </w:pPr>
      <w:r>
        <w:t xml:space="preserve">“</w:t>
      </w:r>
      <w:r>
        <w:t xml:space="preserve">Der Mann des Wissens und der produktive Arbeiter sind weit voneinander getrennt, und die Wissenschaft, statt in der Hand des Arbeiters seine eignen Produktivkräfte für ihn selbst zu vermehren, hat sich fast überall ihm gegenübergestellt … Kenntnis wird ein Instrument, fähig, von der Arbeit getrennt und ihr entgegengesetzt zu werden.</w:t>
      </w:r>
      <w:r>
        <w:t xml:space="preserve">”</w:t>
      </w:r>
      <w:r>
        <w:t xml:space="preserve"> </w:t>
      </w:r>
      <w:r>
        <w:t xml:space="preserve">(W. Thompson,</w:t>
      </w:r>
      <w:r>
        <w:t xml:space="preserve"> </w:t>
      </w:r>
      <w:r>
        <w:t xml:space="preserve">“</w:t>
      </w:r>
      <w:r>
        <w:t xml:space="preserve">An Inquiry into the Principles of the Distribution of Wealth</w:t>
      </w:r>
      <w:r>
        <w:t xml:space="preserve">”</w:t>
      </w:r>
      <w:r>
        <w:t xml:space="preserve">, London 1824, p. 274.) &lt;=</w:t>
      </w:r>
    </w:p>
    <w:p>
      <w:pPr>
        <w:numPr>
          <w:numId w:val="1003"/>
          <w:ilvl w:val="0"/>
        </w:numPr>
      </w:pPr>
      <w:r>
        <w:t xml:space="preserve">A. Ferguson, l.c.p. 280. &lt;=</w:t>
      </w:r>
    </w:p>
    <w:p>
      <w:pPr>
        <w:numPr>
          <w:numId w:val="1003"/>
          <w:ilvl w:val="0"/>
        </w:numPr>
      </w:pPr>
      <w:r>
        <w:t xml:space="preserve">J. D. Tuckett,</w:t>
      </w:r>
      <w:r>
        <w:t xml:space="preserve"> </w:t>
      </w:r>
      <w:r>
        <w:t xml:space="preserve">“</w:t>
      </w:r>
      <w:r>
        <w:t xml:space="preserve">A History of the Past and Present State of the Labouring Population</w:t>
      </w:r>
      <w:r>
        <w:t xml:space="preserve">”</w:t>
      </w:r>
      <w:r>
        <w:t xml:space="preserve">, London 1846, v. I, p. 148. &lt;=</w:t>
      </w:r>
    </w:p>
    <w:p>
      <w:pPr>
        <w:numPr>
          <w:numId w:val="1003"/>
          <w:ilvl w:val="0"/>
        </w:numPr>
      </w:pPr>
      <w:r>
        <w:t xml:space="preserve">A. Smith,</w:t>
      </w:r>
      <w:r>
        <w:t xml:space="preserve"> </w:t>
      </w:r>
      <w:r>
        <w:t xml:space="preserve">“</w:t>
      </w:r>
      <w:r>
        <w:t xml:space="preserve">Wealth of Nations</w:t>
      </w:r>
      <w:r>
        <w:t xml:space="preserve">”</w:t>
      </w:r>
      <w:r>
        <w:t xml:space="preserve">, b. V, ch. I, art. II. Als Schüler A. Fergusons, der die nachteiligen Folgen der Teilung der Arbeit entwickelt hatte, war A. Smith über diesen Punkt durchaus klar. Im Eingang seines Werks, wo die Teilung der Arbeit exprofesso gefeiert wird, deutet er sie nur vorübergehend als Quelle der gesellschaftlichen Ungleichheiten an. Erst im 5. Buch über das Staatseinkommen reproduziert er Ferguson. Ich habe in</w:t>
      </w:r>
      <w:r>
        <w:t xml:space="preserve"> </w:t>
      </w:r>
      <w:r>
        <w:t xml:space="preserve">“</w:t>
      </w:r>
      <w:r>
        <w:t xml:space="preserve">Misère de a Philosophie</w:t>
      </w:r>
      <w:r>
        <w:t xml:space="preserve">”</w:t>
      </w:r>
      <w:r>
        <w:t xml:space="preserve"> </w:t>
      </w:r>
      <w:r>
        <w:t xml:space="preserve">das Nötige über das historische Verhältnis von Ferguson, A. Smith, Lemontey und Say in ihrer Kritik der Teilung der Arbeit gegeben und dort auch zuerst die manufakturmäßig Teilung der Arbeit als spezifische Form der kapitalistischen Produktionsweise dargestellt. (l.c.p. 122 sq. &lt;Siehe Band, S. 145-147&gt;) &lt;=</w:t>
      </w:r>
    </w:p>
    <w:p>
      <w:pPr>
        <w:numPr>
          <w:numId w:val="1003"/>
          <w:ilvl w:val="0"/>
        </w:numPr>
      </w:pPr>
      <w:r>
        <w:t xml:space="preserve">Ferguson sagt bereits l.c.p. 281:</w:t>
      </w:r>
      <w:r>
        <w:t xml:space="preserve"> </w:t>
      </w:r>
      <w:r>
        <w:t xml:space="preserve">“</w:t>
      </w:r>
      <w:r>
        <w:t xml:space="preserve">Und das Denken selbst kann in diesem Zeitalter der Arbeitsteilungen zu einem besonderen Gewerbe werden.</w:t>
      </w:r>
      <w:r>
        <w:t xml:space="preserve">”</w:t>
      </w:r>
      <w:r>
        <w:t xml:space="preserve"> </w:t>
      </w:r>
      <w:r>
        <w:t xml:space="preserve">&lt;=</w:t>
      </w:r>
    </w:p>
    <w:p>
      <w:pPr>
        <w:numPr>
          <w:numId w:val="1003"/>
          <w:ilvl w:val="0"/>
        </w:numPr>
      </w:pPr>
      <w:r>
        <w:t xml:space="preserve">G. Garnier, t. V seiner Übersetzung, p. 4-5. &lt;=</w:t>
      </w:r>
    </w:p>
    <w:p>
      <w:pPr>
        <w:numPr>
          <w:numId w:val="1003"/>
          <w:ilvl w:val="0"/>
        </w:numPr>
      </w:pPr>
      <w:r>
        <w:t xml:space="preserve">Ramazzini, Professor der praktischen Medizin zu Padua, veröffentlichte 1713 sein Werk</w:t>
      </w:r>
      <w:r>
        <w:t xml:space="preserve"> </w:t>
      </w:r>
      <w:r>
        <w:t xml:space="preserve">“</w:t>
      </w:r>
      <w:r>
        <w:t xml:space="preserve">De morbis artificum</w:t>
      </w:r>
      <w:r>
        <w:t xml:space="preserve">”</w:t>
      </w:r>
      <w:r>
        <w:t xml:space="preserve">, 1777 ins Französische übersetzt, wieder abgedruckt 1841 in der</w:t>
      </w:r>
      <w:r>
        <w:t xml:space="preserve"> </w:t>
      </w:r>
      <w:r>
        <w:t xml:space="preserve">“</w:t>
      </w:r>
      <w:r>
        <w:t xml:space="preserve">Encyclopédie des Sciences Médicales. 7me Div. Auteurs Classiques</w:t>
      </w:r>
      <w:r>
        <w:t xml:space="preserve">”</w:t>
      </w:r>
      <w:r>
        <w:t xml:space="preserve">. Die Periode der großen Industrie hat seinen Katalog der Arbeiterkrankheiten natürlich sehr vermehrt. Siehe u.a.</w:t>
      </w:r>
      <w:r>
        <w:t xml:space="preserve"> </w:t>
      </w:r>
      <w:r>
        <w:t xml:space="preserve">“</w:t>
      </w:r>
      <w:r>
        <w:t xml:space="preserve">Hygiène physique et morale de l’ouvrier dans les grandes villes en général, et dans la ville de Lyon en particulier</w:t>
      </w:r>
      <w:r>
        <w:t xml:space="preserve">”</w:t>
      </w:r>
      <w:r>
        <w:t xml:space="preserve">. Par le Dr. A. L. Fonteret, Paris 1858, und [R. H. Rohatzsch,]</w:t>
      </w:r>
      <w:r>
        <w:t xml:space="preserve"> </w:t>
      </w:r>
      <w:r>
        <w:t xml:space="preserve">“</w:t>
      </w:r>
      <w:r>
        <w:t xml:space="preserve">Die Krankheiten, welche verschiednen Ständen, Altern und Geschlechtern eigenthümlich sind</w:t>
      </w:r>
      <w:r>
        <w:t xml:space="preserve">”</w:t>
      </w:r>
      <w:r>
        <w:t xml:space="preserve">, 6 Bände, Ulm 1840. Im Jahre 1854 ernannte die Society of Arts eine Untersuchungskommission über industrielle Pathologie. Die Liste der von dieser Kommission gesammelten Dokumente findet man im Katalog des</w:t>
      </w:r>
      <w:r>
        <w:t xml:space="preserve"> </w:t>
      </w:r>
      <w:r>
        <w:t xml:space="preserve">“</w:t>
      </w:r>
      <w:r>
        <w:t xml:space="preserve">Twickenham Economic Museum</w:t>
      </w:r>
      <w:r>
        <w:t xml:space="preserve">”</w:t>
      </w:r>
      <w:r>
        <w:t xml:space="preserve">. Sehr wichtig die offiziellen</w:t>
      </w:r>
      <w:r>
        <w:t xml:space="preserve"> </w:t>
      </w:r>
      <w:r>
        <w:t xml:space="preserve">“</w:t>
      </w:r>
      <w:r>
        <w:t xml:space="preserve">Reports on Public Health</w:t>
      </w:r>
      <w:r>
        <w:t xml:space="preserve">”</w:t>
      </w:r>
      <w:r>
        <w:t xml:space="preserve">. Sieh auch Eduard Reich, M.D.,</w:t>
      </w:r>
      <w:r>
        <w:t xml:space="preserve"> </w:t>
      </w:r>
      <w:r>
        <w:t xml:space="preserve">“</w:t>
      </w:r>
      <w:r>
        <w:t xml:space="preserve">Ueber die Entartung des Menschen</w:t>
      </w:r>
      <w:r>
        <w:t xml:space="preserve">”</w:t>
      </w:r>
      <w:r>
        <w:t xml:space="preserve">, Erlangen 1868. &lt;=</w:t>
      </w:r>
    </w:p>
    <w:p>
      <w:pPr>
        <w:numPr>
          <w:numId w:val="1003"/>
          <w:ilvl w:val="0"/>
        </w:numPr>
      </w:pPr>
      <w:r>
        <w:t xml:space="preserve">“</w:t>
      </w:r>
      <w:r>
        <w:t xml:space="preserve">To subdivide a man is to execute him, if he deserves the sentence, to assassinate him, if he does not … the subdivision of labour is the assassination of a people.</w:t>
      </w:r>
      <w:r>
        <w:t xml:space="preserve">”</w:t>
      </w:r>
      <w:r>
        <w:t xml:space="preserve"> </w:t>
      </w:r>
      <w:r>
        <w:t xml:space="preserve">(D. Urquhart,</w:t>
      </w:r>
      <w:r>
        <w:t xml:space="preserve"> </w:t>
      </w:r>
      <w:r>
        <w:t xml:space="preserve">“</w:t>
      </w:r>
      <w:r>
        <w:t xml:space="preserve">Familiar Words</w:t>
      </w:r>
      <w:r>
        <w:t xml:space="preserve">”</w:t>
      </w:r>
      <w:r>
        <w:t xml:space="preserve">, London 1855, p. 119.) Hegel hatte sehr ketzerische Ansichten über die Teilung der Arbeit.</w:t>
      </w:r>
      <w:r>
        <w:t xml:space="preserve"> </w:t>
      </w:r>
      <w:r>
        <w:t xml:space="preserve">“</w:t>
      </w:r>
      <w:r>
        <w:t xml:space="preserve">Unter gebildeten Menschen kann man zunächst solche verstehn, die alles machen können, was andre tun</w:t>
      </w:r>
      <w:r>
        <w:t xml:space="preserve">”</w:t>
      </w:r>
      <w:r>
        <w:t xml:space="preserve">, sagt er in seiner Rechtsphilosophie. &lt;=</w:t>
      </w:r>
    </w:p>
    <w:p>
      <w:pPr>
        <w:numPr>
          <w:numId w:val="1003"/>
          <w:ilvl w:val="0"/>
        </w:numPr>
      </w:pPr>
      <w:r>
        <w:t xml:space="preserve">Der gemütliche Glaube an das Erfindungsgenie, das der einzelne Kapitalist in der Teilung der Arbeit a priori ausübe, findet sich nur noch bei deutschen Professoren, wie Herrn Roscher z.B., der dem Kapitalisten, aus dessen Jupiterhaupt die Teilung der Arbeit fertig hervorspringe, zum Dank</w:t>
      </w:r>
      <w:r>
        <w:t xml:space="preserve"> </w:t>
      </w:r>
      <w:r>
        <w:t xml:space="preserve">“</w:t>
      </w:r>
      <w:r>
        <w:t xml:space="preserve">diverse Arbeitslöhne</w:t>
      </w:r>
      <w:r>
        <w:t xml:space="preserve">”</w:t>
      </w:r>
      <w:r>
        <w:t xml:space="preserve"> </w:t>
      </w:r>
      <w:r>
        <w:t xml:space="preserve">widmet. Die größre oder geringre Anwendung der Teilung der Arbeit hängt von der Länge der Börse ab, nicht von der Größe des Genies. &lt;=</w:t>
      </w:r>
    </w:p>
    <w:p>
      <w:pPr>
        <w:numPr>
          <w:numId w:val="1003"/>
          <w:ilvl w:val="0"/>
        </w:numPr>
      </w:pPr>
      <w:r>
        <w:t xml:space="preserve">Mehr als A. Smith fixieren ältere Schriftsteller, wie Petty, wie der anonyme Verfasser der</w:t>
      </w:r>
      <w:r>
        <w:t xml:space="preserve"> </w:t>
      </w:r>
      <w:r>
        <w:t xml:space="preserve">“</w:t>
      </w:r>
      <w:r>
        <w:t xml:space="preserve">Advantages of the East-India Trade</w:t>
      </w:r>
      <w:r>
        <w:t xml:space="preserve">”</w:t>
      </w:r>
      <w:r>
        <w:t xml:space="preserve"> </w:t>
      </w:r>
      <w:r>
        <w:t xml:space="preserve">etc., den kapitalistischen Charakter der manufakturmäßigen Teilung der Arbeit. &lt;=</w:t>
      </w:r>
    </w:p>
    <w:p>
      <w:pPr>
        <w:numPr>
          <w:numId w:val="1003"/>
          <w:ilvl w:val="0"/>
        </w:numPr>
      </w:pPr>
      <w:r>
        <w:t xml:space="preserve">Ausnahme unter den Modernen bilden einige Schriftsteller des 18. Jahrhunderts, die in bezug auf Teilung der Arbeit fast nur den Alten nachsprechen, wie Beccaria und James Harris. So Beccaria:</w:t>
      </w:r>
      <w:r>
        <w:t xml:space="preserve"> </w:t>
      </w:r>
      <w:r>
        <w:t xml:space="preserve">“</w:t>
      </w:r>
      <w:r>
        <w:t xml:space="preserve">Jedem beweist seine eigne Erfahrung, daß, wenn man Hand und Geist immer derselben Art von Arbeiten und Produkten zuwendet, man diese leichter, reichlicher und besser herstellt, als wenn jeder einzeln für sich das, was er benötigt, herstellen würde … Auf diese Weise teilen sich die Menschen zum Nutzen der Allgemeinheit und zu ihrem eignen Vorteil in verschiedne Klassen und Stände.</w:t>
      </w:r>
      <w:r>
        <w:t xml:space="preserve">”</w:t>
      </w:r>
      <w:r>
        <w:t xml:space="preserve"> </w:t>
      </w:r>
      <w:r>
        <w:t xml:space="preserve">(Cesare Beccaria,</w:t>
      </w:r>
      <w:r>
        <w:t xml:space="preserve"> </w:t>
      </w:r>
      <w:r>
        <w:t xml:space="preserve">“</w:t>
      </w:r>
      <w:r>
        <w:t xml:space="preserve">Elementi di Econ. Publica</w:t>
      </w:r>
      <w:r>
        <w:t xml:space="preserve">”</w:t>
      </w:r>
      <w:r>
        <w:t xml:space="preserve">, ed. Custodi, Part. Moderna, t. XI, p. 28.) James Harris, später Earl of Malmesbury, berühmt durch die</w:t>
      </w:r>
      <w:r>
        <w:t xml:space="preserve"> </w:t>
      </w:r>
      <w:r>
        <w:t xml:space="preserve">“</w:t>
      </w:r>
      <w:r>
        <w:t xml:space="preserve">Diaries</w:t>
      </w:r>
      <w:r>
        <w:t xml:space="preserve">”</w:t>
      </w:r>
      <w:r>
        <w:t xml:space="preserve"> </w:t>
      </w:r>
      <w:r>
        <w:t xml:space="preserve">über seine Gesandtschaft in Petersburg, sagt selbst in einer Note zu seinem</w:t>
      </w:r>
      <w:r>
        <w:t xml:space="preserve"> </w:t>
      </w:r>
      <w:r>
        <w:t xml:space="preserve">“</w:t>
      </w:r>
      <w:r>
        <w:t xml:space="preserve">Dialogue concerning Happiness</w:t>
      </w:r>
      <w:r>
        <w:t xml:space="preserve">”</w:t>
      </w:r>
      <w:r>
        <w:t xml:space="preserve">, London 1741, später wieder abgedruckt in</w:t>
      </w:r>
      <w:r>
        <w:t xml:space="preserve"> </w:t>
      </w:r>
      <w:r>
        <w:t xml:space="preserve">“</w:t>
      </w:r>
      <w:r>
        <w:t xml:space="preserve">Three Treatises etc.</w:t>
      </w:r>
      <w:r>
        <w:t xml:space="preserve">”</w:t>
      </w:r>
      <w:r>
        <w:t xml:space="preserve">, 3. ed., Lond. 1772:</w:t>
      </w:r>
      <w:r>
        <w:t xml:space="preserve"> </w:t>
      </w:r>
      <w:r>
        <w:t xml:space="preserve">“</w:t>
      </w:r>
      <w:r>
        <w:t xml:space="preserve">Der ganze Beweis dafür, daß die Gesellschaft etwas Natürliches ist</w:t>
      </w:r>
      <w:r>
        <w:t xml:space="preserve">”</w:t>
      </w:r>
      <w:r>
        <w:t xml:space="preserve"> </w:t>
      </w:r>
      <w:r>
        <w:t xml:space="preserve">(nämlich durch die</w:t>
      </w:r>
      <w:r>
        <w:t xml:space="preserve"> </w:t>
      </w:r>
      <w:r>
        <w:t xml:space="preserve">“</w:t>
      </w:r>
      <w:r>
        <w:t xml:space="preserve">Teilung der Beschäftigungen</w:t>
      </w:r>
      <w:r>
        <w:t xml:space="preserve">”</w:t>
      </w:r>
      <w:r>
        <w:t xml:space="preserve">),</w:t>
      </w:r>
      <w:r>
        <w:t xml:space="preserve"> </w:t>
      </w:r>
      <w:r>
        <w:t xml:space="preserve">“</w:t>
      </w:r>
      <w:r>
        <w:t xml:space="preserve">ist dem zweiten Buch von Platos</w:t>
      </w:r>
      <w:r>
        <w:t xml:space="preserve">”</w:t>
      </w:r>
      <w:r>
        <w:t xml:space="preserve">Republik" entnommen." &lt;=</w:t>
      </w:r>
    </w:p>
    <w:p>
      <w:pPr>
        <w:numPr>
          <w:numId w:val="1003"/>
          <w:ilvl w:val="0"/>
        </w:numPr>
      </w:pPr>
      <w:r>
        <w:t xml:space="preserve">So in der Odyssee, XIV, 228:</w:t>
      </w:r>
      <w:r>
        <w:t xml:space="preserve"> </w:t>
      </w:r>
      <w:r>
        <w:t xml:space="preserve">“</w:t>
      </w:r>
      <w:r>
        <w:t xml:space="preserve">Denn ein andrer Mann ergötzt sich auch an andren Arbeiten</w:t>
      </w:r>
      <w:r>
        <w:t xml:space="preserve">”</w:t>
      </w:r>
      <w:r>
        <w:t xml:space="preserve"> </w:t>
      </w:r>
      <w:r>
        <w:t xml:space="preserve">und Archilochus beim Sextus Empiricus:</w:t>
      </w:r>
      <w:r>
        <w:t xml:space="preserve"> </w:t>
      </w:r>
      <w:r>
        <w:t xml:space="preserve">“</w:t>
      </w:r>
      <w:r>
        <w:t xml:space="preserve">Jeder erquickt seinen Sinn bei andrer Arbeit.</w:t>
      </w:r>
      <w:r>
        <w:t xml:space="preserve">”</w:t>
      </w:r>
      <w:r>
        <w:t xml:space="preserve"> </w:t>
      </w:r>
      <w:r>
        <w:t xml:space="preserve">&lt;=</w:t>
      </w:r>
    </w:p>
    <w:p>
      <w:pPr>
        <w:numPr>
          <w:numId w:val="1003"/>
          <w:ilvl w:val="0"/>
        </w:numPr>
      </w:pPr>
      <w:r>
        <w:t xml:space="preserve">“</w:t>
      </w:r>
      <w:r>
        <w:t xml:space="preserve">Poll’ hpistato erga, kakwz d’ hpistato panta</w:t>
      </w:r>
      <w:r>
        <w:t xml:space="preserve">”</w:t>
      </w:r>
      <w:r>
        <w:t xml:space="preserve">[griechsch:</w:t>
      </w:r>
      <w:r>
        <w:t xml:space="preserve"> </w:t>
      </w:r>
      <w:r>
        <w:t xml:space="preserve">“</w:t>
      </w:r>
      <w:r>
        <w:t xml:space="preserve">Poll’ epistaio erga, kakos d’epistano panta.</w:t>
      </w:r>
      <w:r>
        <w:t xml:space="preserve">”</w:t>
      </w:r>
      <w:r>
        <w:t xml:space="preserve"> </w:t>
      </w:r>
      <w:r>
        <w:t xml:space="preserve">&lt;</w:t>
      </w:r>
      <w:r>
        <w:t xml:space="preserve">“</w:t>
      </w:r>
      <w:r>
        <w:t xml:space="preserve">Viele Arbeiten konnt’ er, doch alle konnt’ er schlecht.</w:t>
      </w:r>
      <w:r>
        <w:t xml:space="preserve">”</w:t>
      </w:r>
      <w:r>
        <w:t xml:space="preserve">&gt; - Der Athenienser fühlte sich als Warenproduzent dem Spartaner überlegen, weil dieser im Krieg wohl über Menschen, nicht aber über Geld verfügen könne, wie Thukydides den Perikles sagen läßt in der Rede, worin er die Athenienser zum Peloponnesischen Krieg aufstachet:</w:t>
      </w:r>
      <w:r>
        <w:t xml:space="preserve"> </w:t>
      </w:r>
      <w:r>
        <w:t xml:space="preserve">“</w:t>
      </w:r>
      <w:r>
        <w:t xml:space="preserve">Mit ihren Körpern Krieg zu führen sind die Selbstwirtschaftenden eher bereit als mit Geld.</w:t>
      </w:r>
      <w:r>
        <w:t xml:space="preserve">”</w:t>
      </w:r>
      <w:r>
        <w:t xml:space="preserve"> </w:t>
      </w:r>
      <w:r>
        <w:t xml:space="preserve">(Thuk., l. I, c. 141.) Dennoch blieb ihr Ideal, auch in der materiellen Produktion, die autarkeia [griechisch: autarkeia]</w:t>
      </w:r>
      <w:r>
        <w:t xml:space="preserve"> </w:t>
      </w:r>
      <w:r>
        <w:t xml:space="preserve">, die der Teilung der Arbeit gegenübersteht,</w:t>
      </w:r>
      <w:r>
        <w:t xml:space="preserve"> </w:t>
      </w:r>
      <w:r>
        <w:t xml:space="preserve">“</w:t>
      </w:r>
      <w:r>
        <w:t xml:space="preserve">denn bei diesen gibt es Wohlstand, bei jenen aber auch die Unabhängigkeit</w:t>
      </w:r>
      <w:r>
        <w:t xml:space="preserve">”</w:t>
      </w:r>
      <w:r>
        <w:t xml:space="preserve">. Man muß dabei erwägen, daß es noch zur Zeit des Sturzes der 30 Tyrannen keine 5.000 Athener ohne Grundeigentum gab. &lt;=</w:t>
      </w:r>
    </w:p>
    <w:p>
      <w:pPr>
        <w:numPr>
          <w:numId w:val="1003"/>
          <w:ilvl w:val="0"/>
        </w:numPr>
      </w:pPr>
      <w:r>
        <w:t xml:space="preserve">Plato entwickelt die Teilung der Arbeit innerhalb des Gemeinwesens aus der Vielseitigkeit der Bedürfnisse und der Einseitigkeit der Anlagen der Individuen. Hauptgesichtspunkt bei ihm, daß der Arbeiter sich nach dem Werk richten müsse, nicht das Werk nach dem Arbeiter, was unvermeidlich, wenn er verschiedne Künste zugleich, also eine oder die andre als Nebenwerk treibe.</w:t>
      </w:r>
      <w:r>
        <w:t xml:space="preserve"> </w:t>
      </w:r>
      <w:r>
        <w:t xml:space="preserve">“</w:t>
      </w:r>
      <w:r>
        <w:t xml:space="preserve">Denn die Arbeit will nicht warten auf die freie Zeit dessen, der sie macht, sondern der Arbeiter muß sich an die Arbeit halten, aber nicht in leichtfertiger Weise. - Dies ist notwendig. - Daraus folgt also, daß man mehr von allem verfertigt und sowohl schöner als auch leichter, wenn einer nur eine Sache macht, seiner natürlichen Begabung gemäß und zur richtigen Zeit, frei von andern Geschäften.</w:t>
      </w:r>
      <w:r>
        <w:t xml:space="preserve">”</w:t>
      </w:r>
      <w:r>
        <w:t xml:space="preserve"> </w:t>
      </w:r>
      <w:r>
        <w:t xml:space="preserve">(</w:t>
      </w:r>
      <w:r>
        <w:t xml:space="preserve">“</w:t>
      </w:r>
      <w:r>
        <w:t xml:space="preserve">De Republica</w:t>
      </w:r>
      <w:r>
        <w:t xml:space="preserve">”</w:t>
      </w:r>
      <w:r>
        <w:t xml:space="preserve">, II, 2. ec., Baiter, Orelli etc.) Ähnlich bei Thukydides, l.c.c. 142:</w:t>
      </w:r>
      <w:r>
        <w:t xml:space="preserve"> </w:t>
      </w:r>
      <w:r>
        <w:t xml:space="preserve">“</w:t>
      </w:r>
      <w:r>
        <w:t xml:space="preserve">Das Seewesen ist eine Kunst so sehr wie irgend etwas andres und kann nicht bei etwa vorkommenden Fällen als Nebenwerk betrieben werden, sondern vielmehr nichts andres neben ihm als Nebenwerk.</w:t>
      </w:r>
      <w:r>
        <w:t xml:space="preserve">”</w:t>
      </w:r>
      <w:r>
        <w:t xml:space="preserve"> </w:t>
      </w:r>
      <w:r>
        <w:t xml:space="preserve">Muß das Werk, sagt Plato, auf den Arbeiter warten, so wird oft der kritische Zeitpunkt der Produktion verpaßt und das Machwerk verdorben,</w:t>
      </w:r>
      <w:r>
        <w:t xml:space="preserve"> </w:t>
      </w:r>
      <w:r>
        <w:t xml:space="preserve">“</w:t>
      </w:r>
      <w:r>
        <w:t xml:space="preserve">ergo u kairon diollutai</w:t>
      </w:r>
      <w:r>
        <w:t xml:space="preserve">”</w:t>
      </w:r>
      <w:r>
        <w:t xml:space="preserve"> </w:t>
      </w:r>
      <w:r>
        <w:t xml:space="preserve">[griechisch:</w:t>
      </w:r>
      <w:r>
        <w:t xml:space="preserve"> </w:t>
      </w:r>
      <w:r>
        <w:t xml:space="preserve">“</w:t>
      </w:r>
      <w:r>
        <w:t xml:space="preserve">ergou kairon diollytai.</w:t>
      </w:r>
      <w:r>
        <w:t xml:space="preserve">”</w:t>
      </w:r>
      <w:r>
        <w:t xml:space="preserve"> </w:t>
      </w:r>
      <w:r>
        <w:t xml:space="preserve">&lt;</w:t>
      </w:r>
      <w:r>
        <w:t xml:space="preserve">“</w:t>
      </w:r>
      <w:r>
        <w:t xml:space="preserve">die rechte Zeit für die Arbeit geht verloren</w:t>
      </w:r>
      <w:r>
        <w:t xml:space="preserve">”</w:t>
      </w:r>
      <w:r>
        <w:t xml:space="preserve">&gt;] Dieselbe platonische Idee findet man wieder im Protest der englischen Bleichereibesitzer gegen die Klausel des Fabrikakts, die eine bestimmte Eßstunde für alle Arbeiter festsetzt. Ihr Geschäft könne sich nicht nach den Arbeitern richten, denn</w:t>
      </w:r>
      <w:r>
        <w:t xml:space="preserve"> </w:t>
      </w:r>
      <w:r>
        <w:t xml:space="preserve">“</w:t>
      </w:r>
      <w:r>
        <w:t xml:space="preserve">von den verschiedenen Operationen des Absengens, Waschens, Bleichens, Mangelns, Pressens und Färbens kann keine in einem bestimmten Augenblick ohne Gefahr der Schädigung abgebrochen werden … Das Erzwingen derselben Essensstunde für alle Arbeiter kann gelegentlich wertvolle Güter dadurch in Gefahr bringen, daß der Arbeitsprozeß nicht beendet wird.</w:t>
      </w:r>
      <w:r>
        <w:t xml:space="preserve">”</w:t>
      </w:r>
      <w:r>
        <w:t xml:space="preserve"> </w:t>
      </w:r>
      <w:r>
        <w:t xml:space="preserve">Le platonisme où va-t-il se nicher! &lt;Wo wird der Platonismus sich noch überall einnisten!&gt; &lt;=</w:t>
      </w:r>
    </w:p>
    <w:p>
      <w:pPr>
        <w:numPr>
          <w:numId w:val="1003"/>
          <w:ilvl w:val="0"/>
        </w:numPr>
      </w:pPr>
      <w:r>
        <w:t xml:space="preserve">Xenophon erzählt, es sei nicht nur ehrenvoll, Speisen von der Tafel des Perserkönigs zu erhalten, sondern diese Speisen seien auch viel schmackhafter als andre.</w:t>
      </w:r>
      <w:r>
        <w:t xml:space="preserve"> </w:t>
      </w:r>
      <w:r>
        <w:t xml:space="preserve">“</w:t>
      </w:r>
      <w:r>
        <w:t xml:space="preserve">Und dies ist nichts Wunderbares, denn wie die übrigen Künste in den großen Städten besonders vervollkommnet sind, ebenso werden die königlichen Speisen ganz eigens zubereitet. Denn in den kleinen Städten macht derselbe Bettstelle, Türe, Pflug, Tisch; oft baut er obendrein noch Häuser und ist zufrieden, wenn er selbst so eine für seinen Unterhalt ausreichende Kundschaft findet. Es ist rein unmöglich, daß ein Mensch, der so vielerlei treibt, alles gut mache. In den großen Städten aber, wo jeder einzelne viele Käufer findet, genügt auch ein Handwerk, um seinen Mann zu nähren. Ja oft gehört dazu nicht einmal ein ganzes Handwerk, sondern der eine macht Mannsschuhe, der andre Weiberschuhe. Hier und da lebt einer bloß vom Nähen, der andre vom Zuschneiden der Schuhe; der eine schneidet bloß Kleider zu, der andre setzt die Stücke nur zusammen. Notwendig ist es nun, daß der Verrichter der einfachsten Arbeit sie unbedingt auch am besten macht. Ebenso steht’s mit der Kochkunst.</w:t>
      </w:r>
      <w:r>
        <w:t xml:space="preserve">”</w:t>
      </w:r>
      <w:r>
        <w:t xml:space="preserve"> </w:t>
      </w:r>
      <w:r>
        <w:t xml:space="preserve">(Xen.,</w:t>
      </w:r>
      <w:r>
        <w:t xml:space="preserve"> </w:t>
      </w:r>
      <w:r>
        <w:t xml:space="preserve">“</w:t>
      </w:r>
      <w:r>
        <w:t xml:space="preserve">Cyrop.</w:t>
      </w:r>
      <w:r>
        <w:t xml:space="preserve">”</w:t>
      </w:r>
      <w:r>
        <w:t xml:space="preserve">, l. VIII, c. 2.) Die zu erzielende Güte des Gebrauchswerts wird hier ausschließlich fixiert, obgleich schon Xenophon die Stufenleiter der Arbeitsteilung vom Umfang des Markts abhängig weiß. &lt;=</w:t>
      </w:r>
    </w:p>
    <w:p>
      <w:pPr>
        <w:numPr>
          <w:numId w:val="1003"/>
          <w:ilvl w:val="0"/>
        </w:numPr>
      </w:pPr>
      <w:r>
        <w:t xml:space="preserve">“</w:t>
      </w:r>
      <w:r>
        <w:t xml:space="preserve">Er</w:t>
      </w:r>
      <w:r>
        <w:t xml:space="preserve">”</w:t>
      </w:r>
      <w:r>
        <w:t xml:space="preserve"> </w:t>
      </w:r>
      <w:r>
        <w:t xml:space="preserve">(Busiris)</w:t>
      </w:r>
      <w:r>
        <w:t xml:space="preserve"> </w:t>
      </w:r>
      <w:r>
        <w:t xml:space="preserve">“</w:t>
      </w:r>
      <w:r>
        <w:t xml:space="preserve">teilte alle in besondere Kasten … befahl, daß immer die nämlichen die gleichen Geschäfte treiben sollten, weil er wußte, daß die, welche mit ihren Beschäftigungen wechseln, in keinem Geschäft gründlich werden; die aber, welche beständig bei denselben Beschäftigungen bleiben, jedes aufs vollendetste zustande bringen. Wirklich werden wir auch finden, daß sie in Beziehung auf Künste und Gewerbe ihre Rivalen mehr übertroffen haben als sonst der Meister den Stümper und in Beziehung auf die Einrichtung, wodurch sie die Königsherrschaft und übrige Staatsverfassung erhalten, so vortrefflich sind, daß die berühmten Philosophen, welche darüber zu sprechen unternehmen, die Staatsverfassung Ägyptens vor andren lobten.</w:t>
      </w:r>
      <w:r>
        <w:t xml:space="preserve">”</w:t>
      </w:r>
      <w:r>
        <w:t xml:space="preserve"> </w:t>
      </w:r>
      <w:r>
        <w:t xml:space="preserve">(Isokr.,</w:t>
      </w:r>
      <w:r>
        <w:t xml:space="preserve"> </w:t>
      </w:r>
      <w:r>
        <w:t xml:space="preserve">“</w:t>
      </w:r>
      <w:r>
        <w:t xml:space="preserve">Busiris</w:t>
      </w:r>
      <w:r>
        <w:t xml:space="preserve">”</w:t>
      </w:r>
      <w:r>
        <w:t xml:space="preserve">,c. 8.) &lt;=</w:t>
      </w:r>
    </w:p>
    <w:p>
      <w:pPr>
        <w:numPr>
          <w:numId w:val="1003"/>
          <w:ilvl w:val="0"/>
        </w:numPr>
      </w:pPr>
      <w:r>
        <w:t xml:space="preserve">cf. Diod. Sic. &lt;=</w:t>
      </w:r>
    </w:p>
    <w:p>
      <w:pPr>
        <w:numPr>
          <w:numId w:val="1003"/>
          <w:ilvl w:val="0"/>
        </w:numPr>
      </w:pPr>
      <w:r>
        <w:t xml:space="preserve">Ure, l.c.p. 20. &lt;=</w:t>
      </w:r>
    </w:p>
    <w:p>
      <w:pPr>
        <w:numPr>
          <w:numId w:val="1003"/>
          <w:ilvl w:val="0"/>
        </w:numPr>
      </w:pPr>
      <w:r>
        <w:t xml:space="preserve">Das im Text Gesagte gilt viel mehr für England als für Frankreich und mehr für Frankreich als Holland. &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ddf47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6">
    <w:nsid w:val="193d23c5"/>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351">
    <w:nsid w:val="5e302b8c"/>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4359">
    <w:nsid w:val="a5ec22e4"/>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num w:numId="1000">
    <w:abstractNumId w:val="990"/>
  </w:num>
  <w:num w:numId="1000">
    <w:abstractNumId w:val="990"/>
  </w:num>
  <w:num w:numId="1001">
    <w:abstractNumId w:val="994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02">
    <w:abstractNumId w:val="994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03">
    <w:abstractNumId w:val="994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6T21:45:27Z</dcterms:created>
  <dcterms:modified xsi:type="dcterms:W3CDTF">2018-03-06T21:45:27Z</dcterms:modified>
</cp:coreProperties>
</file>